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950025" w:rsidP="74AECBFB" w:rsidRDefault="00F3377B" w14:paraId="223F1641" w14:textId="3554AAA0">
      <w:pPr>
        <w:pStyle w:val="Title"/>
        <w:jc w:val="center"/>
        <w:rPr>
          <w:b w:val="1"/>
          <w:bCs w:val="1"/>
          <w:u w:val="single"/>
        </w:rPr>
      </w:pPr>
      <w:r w:rsidRPr="74AECBFB" w:rsidR="00F3377B">
        <w:rPr>
          <w:b w:val="1"/>
          <w:bCs w:val="1"/>
          <w:u w:val="single"/>
        </w:rPr>
        <w:t xml:space="preserve">My 5YP </w:t>
      </w:r>
      <w:r w:rsidRPr="74AECBFB" w:rsidR="00C96CCC">
        <w:rPr>
          <w:b w:val="1"/>
          <w:bCs w:val="1"/>
          <w:u w:val="single"/>
        </w:rPr>
        <w:t>Personal Tutoring</w:t>
      </w:r>
      <w:r w:rsidRPr="74AECBFB" w:rsidR="00F3377B">
        <w:rPr>
          <w:b w:val="1"/>
          <w:bCs w:val="1"/>
          <w:u w:val="single"/>
        </w:rPr>
        <w:t xml:space="preserve"> Skills Audit</w:t>
      </w:r>
    </w:p>
    <w:p w:rsidR="00737770" w:rsidP="00F3377B" w:rsidRDefault="00737770" w14:paraId="60081AC5" w14:textId="77777777"/>
    <w:p w:rsidRPr="00737770" w:rsidR="00967FC2" w:rsidP="00F3377B" w:rsidRDefault="00737770" w14:paraId="63D00176" w14:textId="4D5871CF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308290" wp14:editId="7BE15490">
                <wp:simplePos x="0" y="0"/>
                <wp:positionH relativeFrom="column">
                  <wp:posOffset>342199</wp:posOffset>
                </wp:positionH>
                <wp:positionV relativeFrom="paragraph">
                  <wp:posOffset>149081</wp:posOffset>
                </wp:positionV>
                <wp:extent cx="186806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80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6.95pt,11.75pt" to="174.05pt,11.75pt" w14:anchorId="7425CD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">
                <v:stroke joinstyle="miter"/>
              </v:line>
            </w:pict>
          </mc:Fallback>
        </mc:AlternateContent>
      </w:r>
      <w:r w:rsidRPr="74AECBFB" w:rsidR="2514CD6D">
        <w:rPr>
          <w:u w:val="single"/>
        </w:rPr>
        <w:t xml:space="preserve">DATE:</w:t>
      </w:r>
      <w:r w:rsidRPr="74AECBFB" w:rsidR="533CFE7F">
        <w:rPr>
          <w:u w:val="single"/>
        </w:rPr>
        <w:t xml:space="preserve"> 16/10/2021</w:t>
      </w:r>
    </w:p>
    <w:p w:rsidR="5ECA8716" w:rsidP="74AECBFB" w:rsidRDefault="5ECA8716" w14:paraId="41E53C91" w14:textId="7DF073FF">
      <w:pPr>
        <w:pStyle w:val="Normal"/>
        <w:rPr>
          <w:u w:val="single"/>
        </w:rPr>
      </w:pPr>
      <w:r w:rsidRPr="6BD6BB7E" w:rsidR="5ECA8716">
        <w:rPr>
          <w:u w:val="single"/>
        </w:rPr>
        <w:t>NAME: Husnain Ahmed</w:t>
      </w:r>
      <w:r w:rsidRPr="6BD6BB7E" w:rsidR="06079198">
        <w:rPr>
          <w:u w:val="single"/>
        </w:rPr>
        <w:t>,</w:t>
      </w:r>
      <w:r w:rsidRPr="6BD6BB7E" w:rsidR="7BB86F12">
        <w:rPr>
          <w:u w:val="single"/>
        </w:rPr>
        <w:t xml:space="preserve"> 21308666</w:t>
      </w:r>
      <w:r>
        <w:tab/>
      </w:r>
      <w:r>
        <w:tab/>
      </w:r>
      <w:r>
        <w:tab/>
      </w:r>
      <w:r>
        <w:tab/>
      </w:r>
      <w:r>
        <w:tab/>
      </w:r>
      <w:r w:rsidRPr="6BD6BB7E" w:rsidR="2E108136">
        <w:rPr>
          <w:u w:val="single"/>
        </w:rPr>
        <w:t>Tutor:</w:t>
      </w:r>
      <w:r w:rsidRPr="6BD6BB7E" w:rsidR="7BB86F12">
        <w:rPr>
          <w:u w:val="single"/>
        </w:rPr>
        <w:t xml:space="preserve"> Ellaine Duffin</w:t>
      </w:r>
    </w:p>
    <w:p w:rsidR="00F3377B" w:rsidP="003120E7" w:rsidRDefault="00F3377B" w14:paraId="0C229152" w14:textId="5A54250E">
      <w:r w:rsidR="00F3377B">
        <w:rPr/>
        <w:t>The following questionnaire will help you</w:t>
      </w:r>
      <w:r w:rsidR="00C56ACF">
        <w:rPr/>
        <w:t xml:space="preserve"> to</w:t>
      </w:r>
      <w:r w:rsidR="00F3377B">
        <w:rPr/>
        <w:t xml:space="preserve"> </w:t>
      </w:r>
      <w:r w:rsidR="00F3377B">
        <w:rPr/>
        <w:t>identify</w:t>
      </w:r>
      <w:r w:rsidR="00F3377B">
        <w:rPr/>
        <w:t xml:space="preserve"> </w:t>
      </w:r>
      <w:r w:rsidR="00AF361B">
        <w:rPr/>
        <w:t>areas of strength and areas where you may wish to spend time developing</w:t>
      </w:r>
      <w:r w:rsidR="2CC4D3CB">
        <w:rPr/>
        <w:t xml:space="preserve">. </w:t>
      </w:r>
      <w:r w:rsidR="00D641AF">
        <w:rPr/>
        <w:t>Ideally, y</w:t>
      </w:r>
      <w:r w:rsidR="00AF361B">
        <w:rPr/>
        <w:t>ou will complete this skill</w:t>
      </w:r>
      <w:r w:rsidR="00896839">
        <w:rPr/>
        <w:t>s</w:t>
      </w:r>
      <w:r w:rsidR="00AF361B">
        <w:rPr/>
        <w:t xml:space="preserve"> audit multiple times as part of the My5YP programme</w:t>
      </w:r>
      <w:r w:rsidR="00536138">
        <w:rPr/>
        <w:t xml:space="preserve">, to </w:t>
      </w:r>
      <w:r w:rsidR="00536138">
        <w:rPr/>
        <w:t>identify</w:t>
      </w:r>
      <w:r w:rsidR="00536138">
        <w:rPr/>
        <w:t xml:space="preserve"> those areas where you have made progress in improving your level of competence, </w:t>
      </w:r>
      <w:r w:rsidR="00AD5FE8">
        <w:rPr/>
        <w:t>and where you still have some work to do</w:t>
      </w:r>
      <w:r w:rsidR="3BCDC8AC">
        <w:rPr/>
        <w:t xml:space="preserve">. </w:t>
      </w:r>
      <w:r w:rsidR="00AD5FE8">
        <w:rPr/>
        <w:t>P</w:t>
      </w:r>
      <w:r w:rsidR="00AF361B">
        <w:rPr/>
        <w:t xml:space="preserve">lease keep all completed copies </w:t>
      </w:r>
      <w:r w:rsidR="00967FC2">
        <w:rPr/>
        <w:t>safe to help track your personal development.</w:t>
      </w:r>
      <w:r w:rsidR="003120E7">
        <w:rPr/>
        <w:t xml:space="preserve"> </w:t>
      </w:r>
      <w:r w:rsidR="00AD5FE8">
        <w:rPr/>
        <w:t>To get the most out of the exercise, p</w:t>
      </w:r>
      <w:r w:rsidR="003120E7">
        <w:rPr/>
        <w:t>lease answer the audit as honestly and openly as possible.</w:t>
      </w:r>
    </w:p>
    <w:p w:rsidRPr="000C770B" w:rsidR="000C770B" w:rsidP="003120E7" w:rsidRDefault="000C770B" w14:paraId="2841F911" w14:textId="7DBD1A17">
      <w:pPr>
        <w:rPr>
          <w:b/>
          <w:bCs/>
          <w:i/>
          <w:iCs/>
        </w:rPr>
      </w:pPr>
      <w:r w:rsidRPr="000C770B">
        <w:rPr>
          <w:b/>
          <w:bCs/>
          <w:i/>
          <w:iCs/>
        </w:rPr>
        <w:t xml:space="preserve">You do not need to share your skills audit with anyone else, but you can do so at your own discretion. </w:t>
      </w:r>
    </w:p>
    <w:p w:rsidRPr="00522418" w:rsidR="00967FC2" w:rsidP="74AECBFB" w:rsidRDefault="002A0423" w14:paraId="2CCD734C" w14:textId="49B51AB9">
      <w:pPr>
        <w:pStyle w:val="Subtitle"/>
        <w:jc w:val="center"/>
        <w:rPr>
          <w:rFonts w:ascii="SerifaD" w:hAnsi="SerifaD"/>
          <w:sz w:val="40"/>
          <w:szCs w:val="40"/>
          <w:u w:val="single"/>
        </w:rPr>
      </w:pPr>
      <w:r w:rsidRPr="74AECBFB" w:rsidR="002A0423">
        <w:rPr>
          <w:rFonts w:ascii="SerifaD" w:hAnsi="SerifaD"/>
          <w:sz w:val="40"/>
          <w:szCs w:val="40"/>
          <w:u w:val="single"/>
        </w:rPr>
        <w:t>INSTRUCTIONS</w:t>
      </w:r>
    </w:p>
    <w:p w:rsidR="00A83145" w:rsidP="00002B31" w:rsidRDefault="00A83145" w14:paraId="24891642" w14:textId="00E40028">
      <w:pPr>
        <w:pStyle w:val="ListParagraph"/>
        <w:numPr>
          <w:ilvl w:val="0"/>
          <w:numId w:val="2"/>
        </w:numPr>
      </w:pPr>
      <w:r>
        <w:t xml:space="preserve">For each skill listed below you have a list of traits related to that skill. </w:t>
      </w:r>
      <w:r w:rsidR="006879FA">
        <w:t>Add</w:t>
      </w:r>
      <w:r>
        <w:t xml:space="preserve"> a</w:t>
      </w:r>
      <w:r w:rsidR="00C06260">
        <w:t xml:space="preserve"> X to the rating (1 to 3) that you feel represents your level of competence, with 3 indicating full competence.</w:t>
      </w:r>
    </w:p>
    <w:p w:rsidR="00002B31" w:rsidP="00002B31" w:rsidRDefault="00002B31" w14:paraId="0527FE30" w14:textId="77777777">
      <w:pPr>
        <w:pStyle w:val="ListParagraph"/>
        <w:ind w:left="360"/>
      </w:pPr>
    </w:p>
    <w:p w:rsidR="002A0423" w:rsidP="00002B31" w:rsidRDefault="00002B31" w14:paraId="43CF0BF1" w14:textId="755CBCAA">
      <w:pPr>
        <w:pStyle w:val="ListParagraph"/>
        <w:numPr>
          <w:ilvl w:val="0"/>
          <w:numId w:val="2"/>
        </w:numPr>
      </w:pPr>
      <w:r>
        <w:t>For each skill, give yourself an overall rating</w:t>
      </w:r>
      <w:r w:rsidR="007079CC">
        <w:t xml:space="preserve"> </w:t>
      </w:r>
      <w:r w:rsidR="006879FA">
        <w:t xml:space="preserve">by adding </w:t>
      </w:r>
      <w:r w:rsidR="002A0423">
        <w:t>an X to t</w:t>
      </w:r>
      <w:r w:rsidR="008E3ED6">
        <w:t>he box you believe reflect</w:t>
      </w:r>
      <w:r w:rsidR="00121B5D">
        <w:t>s</w:t>
      </w:r>
      <w:r w:rsidR="008E3ED6">
        <w:t xml:space="preserve"> your current level of </w:t>
      </w:r>
      <w:r w:rsidR="006879FA">
        <w:t>competence. The</w:t>
      </w:r>
      <w:r w:rsidR="008E3ED6">
        <w:t xml:space="preserve"> boxes are colour coordinated as follows</w:t>
      </w:r>
      <w:r w:rsidR="00690D50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731"/>
        <w:gridCol w:w="1502"/>
        <w:gridCol w:w="3138"/>
      </w:tblGrid>
      <w:tr w:rsidR="003B50FA" w:rsidTr="74AECBFB" w14:paraId="33A29C50" w14:textId="77777777">
        <w:trPr>
          <w:jc w:val="center"/>
        </w:trPr>
        <w:tc>
          <w:tcPr>
            <w:tcW w:w="1555" w:type="dxa"/>
            <w:shd w:val="clear" w:color="auto" w:fill="B686DA"/>
            <w:tcMar/>
          </w:tcPr>
          <w:p w:rsidR="003B50FA" w:rsidP="002A0423" w:rsidRDefault="003B50FA" w14:paraId="516DE253" w14:textId="77423859"/>
        </w:tc>
        <w:tc>
          <w:tcPr>
            <w:tcW w:w="2731" w:type="dxa"/>
            <w:tcMar/>
          </w:tcPr>
          <w:p w:rsidR="003B50FA" w:rsidP="002A0423" w:rsidRDefault="003B50FA" w14:paraId="79639495" w14:textId="0E181841">
            <w:r>
              <w:t>Purple</w:t>
            </w:r>
          </w:p>
        </w:tc>
        <w:tc>
          <w:tcPr>
            <w:tcW w:w="1502" w:type="dxa"/>
            <w:shd w:val="clear" w:color="auto" w:fill="FFCC66"/>
            <w:tcMar/>
          </w:tcPr>
          <w:p w:rsidR="003B50FA" w:rsidP="002A0423" w:rsidRDefault="003B50FA" w14:paraId="11BC3CEE" w14:textId="77777777"/>
        </w:tc>
        <w:tc>
          <w:tcPr>
            <w:tcW w:w="3138" w:type="dxa"/>
            <w:tcMar/>
          </w:tcPr>
          <w:p w:rsidR="003B50FA" w:rsidP="002A0423" w:rsidRDefault="003B50FA" w14:paraId="7C4820B8" w14:textId="4B1DEF28">
            <w:r>
              <w:t>Orange</w:t>
            </w:r>
          </w:p>
        </w:tc>
      </w:tr>
      <w:tr w:rsidR="003B50FA" w:rsidTr="74AECBFB" w14:paraId="6E3302B5" w14:textId="77777777">
        <w:trPr>
          <w:jc w:val="center"/>
        </w:trPr>
        <w:tc>
          <w:tcPr>
            <w:tcW w:w="4286" w:type="dxa"/>
            <w:gridSpan w:val="2"/>
            <w:tcMar/>
          </w:tcPr>
          <w:p w:rsidR="003B50FA" w:rsidP="008D08F8" w:rsidRDefault="003B50FA" w14:paraId="00537DD0" w14:textId="233A02D4">
            <w:pPr>
              <w:tabs>
                <w:tab w:val="left" w:pos="1305"/>
              </w:tabs>
            </w:pPr>
            <w:r>
              <w:t>I do not feel competent in my skills in this area.</w:t>
            </w:r>
          </w:p>
        </w:tc>
        <w:tc>
          <w:tcPr>
            <w:tcW w:w="4640" w:type="dxa"/>
            <w:gridSpan w:val="2"/>
            <w:tcMar/>
          </w:tcPr>
          <w:p w:rsidR="003B50FA" w:rsidP="002A0423" w:rsidRDefault="003B50FA" w14:paraId="1E0E3263" w14:textId="1DCFABC6">
            <w:r>
              <w:t>I have begun to develop some competence in this area, but still need to improve.</w:t>
            </w:r>
          </w:p>
        </w:tc>
      </w:tr>
      <w:tr w:rsidR="003B50FA" w:rsidTr="74AECBFB" w14:paraId="16E8DAC1" w14:textId="77777777">
        <w:trPr>
          <w:jc w:val="center"/>
        </w:trPr>
        <w:tc>
          <w:tcPr>
            <w:tcW w:w="1555" w:type="dxa"/>
            <w:shd w:val="clear" w:color="auto" w:fill="A8D08D" w:themeFill="accent6" w:themeFillTint="99"/>
            <w:tcMar/>
          </w:tcPr>
          <w:p w:rsidRPr="00A0791A" w:rsidR="003B50FA" w:rsidP="003B50FA" w:rsidRDefault="003B50FA" w14:paraId="59A7D446" w14:textId="77777777">
            <w:pPr>
              <w:tabs>
                <w:tab w:val="left" w:pos="1305"/>
              </w:tabs>
            </w:pPr>
          </w:p>
        </w:tc>
        <w:tc>
          <w:tcPr>
            <w:tcW w:w="2731" w:type="dxa"/>
            <w:tcMar/>
          </w:tcPr>
          <w:p w:rsidRPr="00A0791A" w:rsidR="003B50FA" w:rsidP="003B50FA" w:rsidRDefault="00700773" w14:paraId="47B1689F" w14:textId="2D0421C4">
            <w:pPr>
              <w:tabs>
                <w:tab w:val="left" w:pos="1305"/>
              </w:tabs>
            </w:pPr>
            <w:r>
              <w:t>Green</w:t>
            </w:r>
          </w:p>
        </w:tc>
        <w:tc>
          <w:tcPr>
            <w:tcW w:w="1502" w:type="dxa"/>
            <w:shd w:val="clear" w:color="auto" w:fill="8EAADB" w:themeFill="accent1" w:themeFillTint="99"/>
            <w:tcMar/>
          </w:tcPr>
          <w:p w:rsidRPr="004E2C8C" w:rsidR="003B50FA" w:rsidP="003B50FA" w:rsidRDefault="003B50FA" w14:paraId="63C9B9FC" w14:textId="77777777"/>
        </w:tc>
        <w:tc>
          <w:tcPr>
            <w:tcW w:w="3138" w:type="dxa"/>
            <w:tcMar/>
          </w:tcPr>
          <w:p w:rsidRPr="004E2C8C" w:rsidR="003B50FA" w:rsidP="003B50FA" w:rsidRDefault="00700773" w14:paraId="7C077719" w14:textId="3FF1C403">
            <w:r>
              <w:t>Blue</w:t>
            </w:r>
          </w:p>
        </w:tc>
      </w:tr>
      <w:tr w:rsidR="003B50FA" w:rsidTr="74AECBFB" w14:paraId="20A05B99" w14:textId="77777777">
        <w:trPr>
          <w:jc w:val="center"/>
        </w:trPr>
        <w:tc>
          <w:tcPr>
            <w:tcW w:w="4286" w:type="dxa"/>
            <w:gridSpan w:val="2"/>
            <w:tcMar/>
          </w:tcPr>
          <w:p w:rsidRPr="00A0791A" w:rsidR="003B50FA" w:rsidP="008D08F8" w:rsidRDefault="003B50FA" w14:paraId="540035FB" w14:textId="3B50D45B">
            <w:pPr>
              <w:tabs>
                <w:tab w:val="left" w:pos="1305"/>
              </w:tabs>
            </w:pPr>
            <w:r w:rsidR="748684FD">
              <w:rPr/>
              <w:t xml:space="preserve">I feel </w:t>
            </w:r>
            <w:r w:rsidR="748684FD">
              <w:rPr/>
              <w:t>competent</w:t>
            </w:r>
            <w:r w:rsidR="748684FD">
              <w:rPr/>
              <w:t xml:space="preserve"> in this </w:t>
            </w:r>
            <w:r w:rsidR="61C3E3B3">
              <w:rPr/>
              <w:t>area but</w:t>
            </w:r>
            <w:r w:rsidR="748684FD">
              <w:rPr/>
              <w:t xml:space="preserve"> am not sure what examples I could give as evidence. </w:t>
            </w:r>
          </w:p>
        </w:tc>
        <w:tc>
          <w:tcPr>
            <w:tcW w:w="4640" w:type="dxa"/>
            <w:gridSpan w:val="2"/>
            <w:tcMar/>
          </w:tcPr>
          <w:p w:rsidRPr="004E2C8C" w:rsidR="003B50FA" w:rsidP="002A0423" w:rsidRDefault="003B50FA" w14:paraId="2723CB35" w14:textId="4B1E5C83">
            <w:r w:rsidR="748684FD">
              <w:rPr/>
              <w:t>I</w:t>
            </w:r>
            <w:r w:rsidR="748684FD">
              <w:rPr/>
              <w:t xml:space="preserve"> feel competent</w:t>
            </w:r>
            <w:r w:rsidR="748684FD">
              <w:rPr/>
              <w:t xml:space="preserve"> in this </w:t>
            </w:r>
            <w:r w:rsidR="61C3E3B3">
              <w:rPr/>
              <w:t>area and</w:t>
            </w:r>
            <w:r w:rsidR="748684FD">
              <w:rPr/>
              <w:t xml:space="preserve"> have a range of examples to </w:t>
            </w:r>
            <w:r w:rsidR="748684FD">
              <w:rPr/>
              <w:t>evidence</w:t>
            </w:r>
            <w:r w:rsidR="748684FD">
              <w:rPr/>
              <w:t xml:space="preserve"> my skills</w:t>
            </w:r>
            <w:r w:rsidR="748684FD">
              <w:rPr/>
              <w:t>.</w:t>
            </w:r>
          </w:p>
        </w:tc>
      </w:tr>
    </w:tbl>
    <w:p w:rsidR="008E3ED6" w:rsidP="002A0423" w:rsidRDefault="008E3ED6" w14:paraId="53A86EDE" w14:textId="6A4F267D"/>
    <w:p w:rsidR="00002B31" w:rsidP="00724A10" w:rsidRDefault="00724A10" w14:paraId="79848C4F" w14:textId="109F9B81">
      <w:pPr>
        <w:pStyle w:val="ListParagraph"/>
        <w:numPr>
          <w:ilvl w:val="0"/>
          <w:numId w:val="2"/>
        </w:numPr>
        <w:rPr/>
      </w:pPr>
      <w:r w:rsidR="00724A10">
        <w:rPr/>
        <w:t xml:space="preserve">For each skill, think about what </w:t>
      </w:r>
      <w:r w:rsidR="0044094E">
        <w:rPr/>
        <w:t>evidence</w:t>
      </w:r>
      <w:r w:rsidR="00724A10">
        <w:rPr/>
        <w:t xml:space="preserve"> you </w:t>
      </w:r>
      <w:r w:rsidR="007E31C9">
        <w:rPr/>
        <w:t xml:space="preserve">could give to </w:t>
      </w:r>
      <w:r w:rsidR="007E31C9">
        <w:rPr/>
        <w:t>demonstrate</w:t>
      </w:r>
      <w:r w:rsidR="007E31C9">
        <w:rPr/>
        <w:t xml:space="preserve"> that you have practiced and become competent</w:t>
      </w:r>
      <w:r w:rsidR="00E17AD2">
        <w:rPr/>
        <w:t xml:space="preserve"> in that skill</w:t>
      </w:r>
      <w:r w:rsidR="64FAB91D">
        <w:rPr/>
        <w:t xml:space="preserve">. </w:t>
      </w:r>
      <w:r w:rsidR="00E17AD2">
        <w:rPr/>
        <w:t>For example, you may have developed good</w:t>
      </w:r>
      <w:r w:rsidR="00444321">
        <w:rPr/>
        <w:t xml:space="preserve"> teamwork skills through taking part in hackathons, game jams</w:t>
      </w:r>
      <w:r w:rsidR="00B41EB8">
        <w:rPr/>
        <w:t>, or other team-based events.</w:t>
      </w:r>
    </w:p>
    <w:p w:rsidR="00F16E18" w:rsidRDefault="00F16E18" w14:paraId="19756EDA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229F948F" w14:textId="7102FA32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ime &amp; Self-Management</w:t>
      </w:r>
    </w:p>
    <w:tbl>
      <w:tblPr>
        <w:tblW w:w="9776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09"/>
        <w:gridCol w:w="567"/>
        <w:gridCol w:w="567"/>
        <w:gridCol w:w="567"/>
      </w:tblGrid>
      <w:tr w:rsidRPr="0089188E" w:rsidR="00D839A9" w:rsidTr="6856BF79" w14:paraId="255988E1" w14:textId="412E2D3C">
        <w:trPr>
          <w:trHeight w:val="300"/>
        </w:trPr>
        <w:tc>
          <w:tcPr>
            <w:tcW w:w="8075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3F5770" w:rsidRDefault="00D839A9" w14:paraId="5F12F755" w14:textId="280262A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D839A9" w:rsidP="00B30483" w:rsidRDefault="00B30483" w14:paraId="75A7595C" w14:textId="7655895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C30F1A0" w14:textId="4A83760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38A1B5C" w14:textId="30548C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B30483" w:rsidTr="6856BF79" w14:paraId="7BA9C9A7" w14:textId="77777777">
        <w:trPr>
          <w:trHeight w:val="300"/>
        </w:trPr>
        <w:tc>
          <w:tcPr>
            <w:tcW w:w="807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B30483" w:rsidP="00CB1796" w:rsidRDefault="00B30483" w14:paraId="7BFA6A68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am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always 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>able to organise my time so that I comfortably meet all my assignment deadline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B30483" w:rsidP="00CB1796" w:rsidRDefault="00B30483" w14:paraId="50D104C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B30483" w:rsidP="21A1E8AF" w:rsidRDefault="00B30483" w14:paraId="7DB21166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4512042C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B30483" w:rsidP="00CB1796" w:rsidRDefault="00B30483" w14:paraId="3352699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7F33F885" w14:textId="0448539F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74AECBFB" w:rsidRDefault="00D839A9" w14:paraId="76E4DD8D" w14:textId="36673B31">
            <w:pPr>
              <w:spacing w:after="0" w:line="240" w:lineRule="auto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keep a diary or calendar so that I always know when I </w:t>
            </w:r>
            <w:proofErr w:type="gramStart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have to</w:t>
            </w:r>
            <w:proofErr w:type="gramEnd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ttend lectures, </w:t>
            </w:r>
            <w:r w:rsidRPr="74AECBFB" w:rsidR="1C34187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eminars,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other key activities </w:t>
            </w:r>
            <w:r w:rsidRPr="74AECBFB" w:rsidR="4892B6E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.g.,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employer </w:t>
            </w:r>
            <w:r w:rsidRPr="74AECBFB" w:rsidR="4892B6E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ents and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ubmit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my assessments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21A1E8AF" w:rsidRDefault="00D839A9" w14:paraId="4FD1B82B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5365AA15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D839A9" w:rsidP="21A1E8AF" w:rsidRDefault="00D839A9" w14:paraId="451464CE" w14:textId="689539C3">
            <w:pPr>
              <w:pStyle w:val="Normal"/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10A687C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65BC9AE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295B5824" w14:textId="0F8F8D34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74AECBFB" w:rsidRDefault="00D839A9" w14:paraId="7FCE4132" w14:textId="7F6D2126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always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arrive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n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good 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ime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for classes, </w:t>
            </w:r>
            <w:r w:rsidRPr="74AECBFB" w:rsidR="61B1827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ppointments,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meetings.</w:t>
            </w:r>
          </w:p>
          <w:p w:rsidRPr="0089188E" w:rsidR="00D839A9" w:rsidP="00B169CF" w:rsidRDefault="00D839A9" w14:paraId="07D1F404" w14:textId="1BBEBFBC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D839A9" w14:paraId="1C8AEDE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7148B6E9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36E4970F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D839A9" w:rsidP="21A1E8AF" w:rsidRDefault="00D839A9" w14:paraId="7CAA9BA1" w14:textId="78D8F8C1">
            <w:pPr>
              <w:pStyle w:val="Normal"/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1128ABFB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62EF3230" w14:textId="605A767A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0511C3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am aware of things that cause me to waste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time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and I am able to avoid them when I have work to complet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21A1E8AF" w:rsidRDefault="00D839A9" w14:paraId="1EA2D80E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44C1B4CA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D839A9" w:rsidP="21A1E8AF" w:rsidRDefault="00D839A9" w14:paraId="32B55516" w14:textId="2F5A3FA5">
            <w:pPr>
              <w:pStyle w:val="Normal"/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73DE010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09800C4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06B32B8C" w14:textId="1064A19E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D6555F3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have future targets in mind regarding my education /career and use these to help me focus on current task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21A1E8AF" w:rsidRDefault="00D839A9" w14:paraId="0F452AFD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5485DF0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D839A9" w:rsidP="21A1E8AF" w:rsidRDefault="00D839A9" w14:paraId="039EFE15" w14:textId="0DB5E188">
            <w:pPr>
              <w:pStyle w:val="Normal"/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2692D97B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7F98F45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44B4A286" w14:textId="29E30540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6377E2" w:rsidRDefault="00D839A9" w14:paraId="5EBABA98" w14:textId="1CF2F42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lways attend my timetabled classe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6377E2" w:rsidRDefault="00D839A9" w14:paraId="3C953F92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6377E2" w:rsidRDefault="00D839A9" w14:paraId="305CC125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054D391A" w14:textId="5E4DDF50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374664F3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583F9B" w:rsidTr="6856BF79" w14:paraId="2B300D9D" w14:textId="7E944D8B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583F9B" w:rsidRDefault="00583F9B" w14:paraId="22EA7EFB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583F9B" w:rsidRDefault="00583F9B" w14:paraId="4B3F2765" w14:textId="478DB8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583F9B" w:rsidRDefault="00583F9B" w14:paraId="50D729A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21A1E8AF" w:rsidRDefault="00583F9B" w14:paraId="5D1D9398" w14:textId="7CF9142A">
            <w:pPr>
              <w:spacing w:before="12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57D72E99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583F9B" w:rsidRDefault="00583F9B" w14:paraId="52B406E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583F9B" w:rsidRDefault="00583F9B" w14:paraId="1A6FC9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53392B54" w14:textId="4D80E5CB">
        <w:trPr>
          <w:trHeight w:val="300"/>
        </w:trPr>
        <w:tc>
          <w:tcPr>
            <w:tcW w:w="9776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FE5824" w:rsidRDefault="00D839A9" w14:paraId="17665DA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6856BF79" w:rsidRDefault="00D839A9" w14:paraId="4D24B586" w14:textId="315D0957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856BF79" w:rsidR="484F45F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am quite good at managing time as I always meet my deadlines for assigned work but could improve by doing work straight away instead of some of </w:t>
            </w:r>
            <w:r w:rsidRPr="6856BF79" w:rsidR="484F45F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t at</w:t>
            </w:r>
            <w:r w:rsidRPr="6856BF79" w:rsidR="484F45F9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the last minute.</w:t>
            </w:r>
          </w:p>
          <w:p w:rsidR="00D839A9" w:rsidP="00FE5824" w:rsidRDefault="00D839A9" w14:paraId="1454C34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17BFC07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324646B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4D1436B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1B831E7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1033650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64FC701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4E275D" w:rsidP="00EE2776" w:rsidRDefault="004E275D" w14:paraId="2A943A21" w14:textId="0D1317E6">
      <w:pPr>
        <w:jc w:val="both"/>
        <w:rPr>
          <w:rFonts w:cstheme="minorHAnsi"/>
          <w:sz w:val="24"/>
          <w:szCs w:val="24"/>
        </w:rPr>
      </w:pPr>
    </w:p>
    <w:p w:rsidR="00247131" w:rsidP="00247131" w:rsidRDefault="00247131" w14:paraId="03CC4D14" w14:textId="77777777">
      <w:pPr>
        <w:spacing w:after="0" w:line="240" w:lineRule="auto"/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Critical Thinking &amp; Problem Solving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4"/>
        <w:gridCol w:w="710"/>
        <w:gridCol w:w="709"/>
        <w:gridCol w:w="708"/>
        <w:gridCol w:w="709"/>
        <w:gridCol w:w="567"/>
        <w:gridCol w:w="567"/>
        <w:gridCol w:w="567"/>
      </w:tblGrid>
      <w:tr w:rsidRPr="0089188E" w:rsidR="00B30483" w:rsidTr="6856BF79" w14:paraId="692594F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465024" w:rsidP="00247131" w:rsidRDefault="00465024" w14:paraId="3F51EE03" w14:textId="292B225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B30483" w:rsidP="00247131" w:rsidRDefault="00B30483" w14:paraId="4524C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EEF4F4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DC13B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6856BF79" w14:paraId="1D74DA05" w14:textId="59647726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7E0F7B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use different methods for exploring a problem (academic and non-academic), such as considering different points of view or options.</w:t>
            </w: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35420A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139A6D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240AEE37" w14:textId="1A744EE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776DEEB7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D839A9" w:rsidP="21A1E8AF" w:rsidRDefault="00D839A9" w14:paraId="7E3BD135" w14:textId="1F7BECA9">
            <w:pPr>
              <w:pStyle w:val="Normal"/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1E36B6" w:rsidR="00D839A9" w:rsidTr="6856BF79" w14:paraId="604C6AFC" w14:textId="57D5DE6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6DCAC4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consider a range of alternative solutions to a problem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D293112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13EB599C" w14:textId="7210DBCB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1F8F81EF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2C1207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856BF79" w14:paraId="5649DD7D" w14:textId="0606ED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74AECBFB" w:rsidRDefault="00D839A9" w14:paraId="6EB131AA" w14:textId="7F7C0AD2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proofErr w:type="gramStart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m able to</w:t>
            </w:r>
            <w:proofErr w:type="gramEnd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break down a complex problem (</w:t>
            </w:r>
            <w:r w:rsidRPr="74AECBFB" w:rsidR="6F2E339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.g.,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 assignment, a seminar question or where to live) into simple par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078361C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1D646B5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35887A77" w14:textId="1A744EE5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333C87D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1E36B6" w:rsidR="00D839A9" w:rsidP="21A1E8AF" w:rsidRDefault="00D839A9" w14:paraId="52D57F77" w14:textId="712FB419">
            <w:pPr>
              <w:pStyle w:val="Normal"/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</w:tr>
      <w:tr w:rsidRPr="001E36B6" w:rsidR="00D839A9" w:rsidTr="6856BF79" w14:paraId="282933AD" w14:textId="6387C84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6AC2DCF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work productively with others to solve proble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204C3F68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3C5514E2" w14:textId="356E8901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6B1A3F26" w14:textId="3F50FE09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63095BF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583F9B" w:rsidTr="6856BF79" w14:paraId="693D38E2" w14:textId="77777777">
        <w:trPr>
          <w:trHeight w:val="300"/>
        </w:trPr>
        <w:tc>
          <w:tcPr>
            <w:tcW w:w="52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CB1796" w:rsidRDefault="00583F9B" w14:paraId="688A34DA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CB1796" w:rsidRDefault="00583F9B" w14:paraId="191A87D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CB1796" w:rsidRDefault="00583F9B" w14:paraId="29D9BAC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21A1E8AF" w:rsidRDefault="00583F9B" w14:paraId="4650D46A" w14:textId="1A744EE5">
            <w:pPr>
              <w:spacing w:before="120" w:after="0" w:line="240" w:lineRule="auto"/>
              <w:jc w:val="center"/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</w:pPr>
            <w:r w:rsidRPr="21A1E8AF" w:rsidR="1AEE4CFC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  <w:p w:rsidRPr="0089188E" w:rsidR="00583F9B" w:rsidP="21A1E8AF" w:rsidRDefault="00583F9B" w14:paraId="20DFAB01" w14:textId="4B4E7238">
            <w:pPr>
              <w:pStyle w:val="Normal"/>
              <w:spacing w:before="12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CB1796" w:rsidRDefault="00583F9B" w14:paraId="3FB0141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CB1796" w:rsidRDefault="00583F9B" w14:paraId="610072B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4BD88E35" w14:textId="1EB39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C624A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6856BF79" w:rsidRDefault="00D839A9" w14:paraId="61D360EF" w14:textId="6C07C10A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856BF79" w:rsidR="5EE5300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have learnt computational thinking and use it in my coursework.</w:t>
            </w:r>
          </w:p>
          <w:p w:rsidR="00D839A9" w:rsidP="00446640" w:rsidRDefault="00D839A9" w14:paraId="053A9C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4A3CDE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1DD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381326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66F1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14DD88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AD33EB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465024" w:rsidRDefault="001C796F" w14:paraId="384DF9DF" w14:textId="1B258A1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  <w:r w:rsidRPr="0089188E" w:rsidR="00EE2776">
        <w:rPr>
          <w:rFonts w:cstheme="minorHAnsi"/>
          <w:b/>
          <w:sz w:val="24"/>
          <w:szCs w:val="24"/>
        </w:rPr>
        <w:lastRenderedPageBreak/>
        <w:t>Commercial Awareness</w:t>
      </w:r>
      <w:r w:rsidR="00E90504">
        <w:rPr>
          <w:rFonts w:cstheme="minorHAnsi"/>
          <w:b/>
          <w:sz w:val="24"/>
          <w:szCs w:val="24"/>
        </w:rPr>
        <w:t xml:space="preserve"> 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96186D" w:rsidTr="6856BF79" w14:paraId="15279842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96186D" w:rsidP="00CB1796" w:rsidRDefault="0096186D" w14:paraId="120883DB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96186D" w:rsidP="00CB1796" w:rsidRDefault="0096186D" w14:paraId="6BB7251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96186D" w:rsidP="00CB1796" w:rsidRDefault="0096186D" w14:paraId="6C17274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96186D" w:rsidP="00CB1796" w:rsidRDefault="0096186D" w14:paraId="4F4B41C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6856BF79" w14:paraId="14090C36" w14:textId="3827083C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2277ACF7" w14:textId="6FB40D2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a good understanding of the industry/sector I want to work in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433481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5E9D229B" w14:textId="32D8B9A2">
            <w:pPr>
              <w:spacing w:before="6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4A4E855C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C73BE2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856BF79" w14:paraId="6B1E2259" w14:textId="0F52247A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3A2627EB" w14:textId="2C5C8BCA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follow industry news to keep up to date with changes in the sector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21A1E8AF" w:rsidRDefault="00D839A9" w14:paraId="64D633F7" w14:textId="09C8F890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69B82EA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7B7FDAE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D4E150A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856BF79" w14:paraId="0E022EB9" w14:textId="178A0DBB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7E18A63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understand the importance of knowing the culture and values of an organisat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12AC9B5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03A0A04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263D8465" w14:textId="5FE15335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425BCE8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89188E" w:rsidR="00D839A9" w:rsidTr="6856BF79" w14:paraId="68737EF7" w14:textId="210CD8C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04C72D54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I know how to research an organisation and its competitors to identify likely changes in the futur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21A1E8AF" w:rsidRDefault="00D839A9" w14:paraId="682292E1" w14:textId="691C3B6B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5D712DF3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2785A9DE" w14:textId="10B4C8FE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04E52C1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C4EA6" w:rsidTr="6856BF79" w14:paraId="466D4DE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C4EA6" w:rsidP="00CB1796" w:rsidRDefault="00BC4EA6" w14:paraId="57D50326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C4EA6" w:rsidP="00CB1796" w:rsidRDefault="00BC4EA6" w14:paraId="21E6A84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C4EA6" w:rsidP="21A1E8AF" w:rsidRDefault="00BC4EA6" w14:paraId="28D1FBEA" w14:textId="09D72CA4">
            <w:pPr>
              <w:spacing w:before="120"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61C7F7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C4EA6" w:rsidP="00CB1796" w:rsidRDefault="00BC4EA6" w14:paraId="1ABA173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C4EA6" w:rsidP="00CB1796" w:rsidRDefault="00BC4EA6" w14:paraId="7019D00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C4EA6" w:rsidP="00CB1796" w:rsidRDefault="00BC4EA6" w14:paraId="294E931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48FA3C4B" w14:textId="3080B5C2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42B4713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6856BF79" w:rsidRDefault="00D839A9" w14:paraId="1F675AF7" w14:textId="50479DAA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856BF79" w:rsidR="1FF4E92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am not very commercially aware of the software dev field, I need to fix this by studying it.</w:t>
            </w:r>
          </w:p>
          <w:p w:rsidR="00D839A9" w:rsidP="00446640" w:rsidRDefault="00D839A9" w14:paraId="5B197A5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B782A4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BFC017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D0703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06DED3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431F46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B7AE23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4C9A9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1BB1FE6A" w:rsidRDefault="00EE2776" w14:paraId="31DAB1BB" w14:textId="0B071524">
      <w:pPr>
        <w:rPr>
          <w:b/>
          <w:bCs/>
          <w:sz w:val="24"/>
          <w:szCs w:val="24"/>
        </w:rPr>
      </w:pPr>
    </w:p>
    <w:p w:rsidRPr="0089188E" w:rsidR="00D81E6E" w:rsidP="1BB1FE6A" w:rsidRDefault="00D81E6E" w14:paraId="29C2CA44" w14:textId="5B0DEC9E">
      <w:pPr>
        <w:rPr>
          <w:b/>
          <w:bCs/>
          <w:sz w:val="24"/>
          <w:szCs w:val="24"/>
        </w:rPr>
      </w:pPr>
    </w:p>
    <w:p w:rsidR="2BC2A73F" w:rsidP="1BB1FE6A" w:rsidRDefault="2BC2A73F" w14:paraId="012F5790" w14:textId="0108B134">
      <w:pPr>
        <w:rPr>
          <w:b/>
          <w:bCs/>
          <w:sz w:val="24"/>
          <w:szCs w:val="24"/>
        </w:rPr>
      </w:pPr>
      <w:r w:rsidRPr="1BB1FE6A">
        <w:rPr>
          <w:b/>
          <w:bCs/>
          <w:sz w:val="24"/>
          <w:szCs w:val="24"/>
        </w:rPr>
        <w:t>Confidence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6856BF79" w14:paraId="0D966B2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3AB026D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12CE9ED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1BB028F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502098E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247131" w:rsidTr="6856BF79" w14:paraId="0D7539F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247131" w:rsidP="00CB1796" w:rsidRDefault="00247131" w14:paraId="3282239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know how to access support for my course and career idea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247131" w:rsidP="00CB1796" w:rsidRDefault="00247131" w14:paraId="459BB7B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247131" w:rsidP="00CB1796" w:rsidRDefault="00247131" w14:paraId="01E39DE2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247131" w:rsidP="21A1E8AF" w:rsidRDefault="00247131" w14:paraId="142C95A3" w14:textId="7602E11C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20B501F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1E36B6" w:rsidR="00D839A9" w:rsidTr="6856BF79" w14:paraId="0B7FF682" w14:textId="2AA2563F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3EDBB71B" w14:textId="66ED533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can deliver presentations (academic/job related)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0E0C5E0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2E6E1690" w14:textId="273CEA04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279A923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0D367D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856BF79" w14:paraId="2C4DD002" w14:textId="39433204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547E1C9C" w14:textId="5F5F24AE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like meeting new people and make the most of every opportunity to do so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1E36B6" w:rsidR="00D839A9" w:rsidP="001E36B6" w:rsidRDefault="00D839A9" w14:paraId="051C5DF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3376F54E" w14:textId="6C720965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40710BF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61E2A2E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C4EA6" w:rsidTr="6856BF79" w14:paraId="0D848F3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C4EA6" w:rsidP="00CB1796" w:rsidRDefault="00BC4EA6" w14:paraId="0D3724B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C4EA6" w:rsidP="00CB1796" w:rsidRDefault="00BC4EA6" w14:paraId="17873CF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C4EA6" w:rsidP="21A1E8AF" w:rsidRDefault="00BC4EA6" w14:paraId="3A3BB9EF" w14:textId="4EB729D1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18690327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C4EA6" w:rsidP="00CB1796" w:rsidRDefault="00BC4EA6" w14:paraId="2058E19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C4EA6" w:rsidP="00CB1796" w:rsidRDefault="00BC4EA6" w14:paraId="0CD40B1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C4EA6" w:rsidP="00CB1796" w:rsidRDefault="00BC4EA6" w14:paraId="3DB96C8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856BF79" w14:paraId="2962F8A1" w14:textId="6AA96545">
        <w:trPr>
          <w:trHeight w:val="300"/>
        </w:trPr>
        <w:tc>
          <w:tcPr>
            <w:tcW w:w="9781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6BD6BB7E" w:rsidRDefault="00D839A9" w14:paraId="763BD6CF" w14:textId="15A5850B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856BF79" w:rsidR="40A2768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idence:</w:t>
            </w:r>
            <w:r w:rsidRPr="6856BF79" w:rsidR="6546B4B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am very </w:t>
            </w:r>
            <w:r w:rsidRPr="6856BF79" w:rsidR="608111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confident in</w:t>
            </w:r>
            <w:r w:rsidRPr="6856BF79" w:rsidR="608111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regards to interpersonal skills and conversations but not so much in </w:t>
            </w:r>
            <w:r w:rsidRPr="6856BF79" w:rsidR="608111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 professional</w:t>
            </w:r>
            <w:r w:rsidRPr="6856BF79" w:rsidR="6081112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environment due to my lack of experience in it.</w:t>
            </w:r>
          </w:p>
          <w:p w:rsidR="00D839A9" w:rsidP="00446640" w:rsidRDefault="00D839A9" w14:paraId="70ACCCE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03E27D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8A4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386020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70828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17AF6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B17E1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63F8A6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9EFE9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A95E43" w:rsidRDefault="00A95E43" w14:paraId="07DB99F5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07EC61C3" w14:textId="2B4E63DD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Numeracy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6BD6BB7E" w14:paraId="30542138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5BB89B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69E3FB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700019F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4EF1E11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6BD6BB7E" w14:paraId="2091E2E0" w14:textId="4CEB5313">
        <w:trPr>
          <w:trHeight w:val="48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126F3D0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the numerical and statistical skills needed to succeed on my cours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74AECBFB" w:rsidRDefault="00D839A9" w14:paraId="5084D816" w14:textId="624AD285">
            <w:pPr>
              <w:pStyle w:val="Normal"/>
              <w:bidi w:val="0"/>
              <w:spacing w:before="60" w:beforeAutospacing="off" w:after="60" w:afterAutospacing="off" w:line="240" w:lineRule="auto"/>
              <w:ind w:left="0" w:right="0"/>
              <w:jc w:val="left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  <w:r w:rsidRPr="74AECBFB" w:rsidR="4B233F5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30E3A4FE" w14:textId="1BEA50E9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7ADEDB8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BD6BB7E" w14:paraId="51F7AA42" w14:textId="52991C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74AECBFB" w:rsidRDefault="00D839A9" w14:paraId="17B96D64" w14:textId="66268EB3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</w:t>
            </w:r>
            <w:proofErr w:type="gramStart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am able to</w:t>
            </w:r>
            <w:proofErr w:type="gramEnd"/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nterpret information </w:t>
            </w:r>
            <w:r w:rsidRPr="74AECBFB" w:rsidR="0024713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p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resented in graphs, charts, </w:t>
            </w:r>
            <w:r w:rsidRPr="74AECBFB" w:rsidR="51F7FA9A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ables,</w:t>
            </w:r>
            <w:r w:rsidRPr="74AECBFB" w:rsidR="540B2DD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diagra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74AECBFB" w:rsidRDefault="00D839A9" w14:paraId="3FA649C7" w14:textId="37649A12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1CAC282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583BE5CE" w14:textId="5DA6891D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6EAB69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17CD3" w:rsidTr="6BD6BB7E" w14:paraId="2AA2BD7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0AF9305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74AECBFB" w:rsidRDefault="00B17CD3" w14:paraId="14BF366C" w14:textId="6AA790D1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b w:val="1"/>
                <w:bCs w:val="1"/>
                <w:color w:val="000000"/>
                <w:sz w:val="24"/>
                <w:szCs w:val="24"/>
                <w:lang w:eastAsia="en-GB"/>
              </w:rPr>
            </w:pPr>
            <w:r w:rsidRPr="74AECBFB" w:rsidR="56527D36">
              <w:rPr>
                <w:rFonts w:eastAsia="Times New Roman" w:cs="Calibri" w:cstheme="minorAscii"/>
                <w:b w:val="1"/>
                <w:bCs w:val="1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21A1E8AF" w:rsidRDefault="00B17CD3" w14:paraId="06977A0C" w14:textId="7EF0965E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7C31C34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1C1E298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C2B0D1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4FC081BB" w14:textId="52E5F81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4D6BE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220C4C42" w:rsidP="6BD6BB7E" w:rsidRDefault="220C4C42" w14:paraId="67D28865" w14:textId="01A76582">
            <w:pPr>
              <w:spacing w:after="0" w:line="240" w:lineRule="auto"/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</w:pPr>
            <w:r w:rsidRPr="6BD6BB7E" w:rsidR="220C4C4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do not have particularly good numerical skills and need to practice </w:t>
            </w:r>
            <w:r w:rsidRPr="6BD6BB7E" w:rsidR="220C4C4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them;</w:t>
            </w:r>
            <w:r w:rsidRPr="6BD6BB7E" w:rsidR="220C4C4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without a calculator I am </w:t>
            </w:r>
            <w:r w:rsidRPr="6BD6BB7E" w:rsidR="220C4C4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low</w:t>
            </w:r>
            <w:r w:rsidRPr="6BD6BB7E" w:rsidR="220C4C4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t calculations.</w:t>
            </w:r>
          </w:p>
          <w:p w:rsidR="00D839A9" w:rsidP="00446640" w:rsidRDefault="00D839A9" w14:paraId="0A99586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7E1AA9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75ADCD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3D615F8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7158EF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1AFC6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3514D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6A5E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9604B" w:rsidR="00EE2776" w:rsidP="00EE2776" w:rsidRDefault="00EE2776" w14:paraId="5EFA097F" w14:textId="2A643474">
      <w:pPr>
        <w:rPr>
          <w:rFonts w:cstheme="minorHAnsi"/>
          <w:bCs/>
          <w:sz w:val="24"/>
          <w:szCs w:val="24"/>
        </w:rPr>
      </w:pPr>
    </w:p>
    <w:p w:rsidR="00D21726" w:rsidP="00EE2776" w:rsidRDefault="00D21726" w14:paraId="137C35BB" w14:textId="1298137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Oral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6BD6BB7E" w14:paraId="65AE011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0CA9A20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2787C03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1DE63BA0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248A38B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6BD6BB7E" w14:paraId="6261FDE7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74AECBFB" w:rsidRDefault="00247131" w14:paraId="4B64F6A0" w14:textId="4C13D515">
            <w:pPr>
              <w:spacing w:after="0" w:line="240" w:lineRule="auto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4AECBFB" w:rsidR="0024713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</w:t>
            </w:r>
            <w:r w:rsidRPr="74AECBFB" w:rsidR="0024713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n group discussions, I listen to </w:t>
            </w:r>
            <w:r w:rsidRPr="74AECBFB" w:rsidR="2E92688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others,</w:t>
            </w:r>
            <w:r w:rsidRPr="74AECBFB" w:rsidR="0024713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I value and respond to their contribution even if I do not agre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7B56322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34D0420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21A1E8AF" w:rsidRDefault="00247131" w14:paraId="3481608E" w14:textId="368C731B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61E57B2F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1E36B6" w:rsidR="00D839A9" w:rsidTr="6BD6BB7E" w14:paraId="0AC0C8A1" w14:textId="20CF30D3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7319264" w14:textId="0133FAD8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m confident that I can contribute ideas and opinions in a group discuss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33C9CA10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0FAB37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4790E2CC" w14:textId="470E3240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681B016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89188E" w:rsidR="00D839A9" w:rsidTr="6BD6BB7E" w14:paraId="660B391B" w14:textId="1C59854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0DD70F4" w14:textId="2D3C4F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color w:val="000000" w:themeColor="text1"/>
                <w:sz w:val="24"/>
                <w:szCs w:val="24"/>
              </w:rPr>
              <w:t>I think of relevant follow-up questions as people are speaking and ask them once they have finished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6A42F76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230BA78E" w14:textId="37025594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74D78FEF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15AAE1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1E36B6" w:rsidR="00D839A9" w:rsidTr="6BD6BB7E" w14:paraId="70851A65" w14:textId="7ED666A6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579AB16D" w14:textId="12BD70D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am confident explaining new concepts to other peopl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21A1E8AF" w:rsidRDefault="00D839A9" w14:paraId="64957CA9" w14:textId="3C69554A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21A1E8AF" w:rsidR="0E7D7F0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D0B781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022CDF8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6BD6BB7E" w14:paraId="77005FD3" w14:textId="0E87DCD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3D527C51" w14:textId="76796EB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would be confident in giving a new presentation to my pe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2078115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4A81F115" w14:textId="44911154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6F433DE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21A1E8AF" w:rsidRDefault="00D839A9" w14:paraId="0D2FF0B0" w14:textId="57A12BF8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</w:tr>
      <w:tr w:rsidRPr="0089188E" w:rsidR="00B17CD3" w:rsidTr="6BD6BB7E" w14:paraId="12060DA7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2A80C20C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28A1065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21A1E8AF" w:rsidRDefault="00B17CD3" w14:paraId="447D62D1" w14:textId="160EC2FA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05518D5E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1944C7A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EAB9EA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18F1DF0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29D7F17E" w14:textId="33A5C9E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6BD6BB7E" w:rsidRDefault="00D839A9" w14:paraId="10AA3186" w14:textId="27B75B7B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BD6BB7E" w:rsidR="3E977CA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idence:</w:t>
            </w:r>
            <w:r w:rsidRPr="6BD6BB7E" w:rsidR="32F61C0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My oral communication skills are not the beast for large projects such as speaking or presenting to a large audience, but they are fine for interpersonal conversations</w:t>
            </w:r>
            <w:r w:rsidRPr="6BD6BB7E" w:rsidR="3CC20BE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. </w:t>
            </w:r>
            <w:r w:rsidRPr="6BD6BB7E" w:rsidR="32F61C0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 could improve my explanatory skills though as I am lacking in that area.</w:t>
            </w:r>
          </w:p>
          <w:p w:rsidR="00D839A9" w:rsidP="00446640" w:rsidRDefault="00D839A9" w14:paraId="6C3A978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ED4ED1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976D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612B9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7D2EB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1B268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460ACB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CE4E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A3E5C3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D21726" w:rsidP="00EE2776" w:rsidRDefault="00D21726" w14:paraId="0D8A0999" w14:textId="77777777">
      <w:pPr>
        <w:rPr>
          <w:rFonts w:cstheme="minorHAnsi"/>
          <w:b/>
          <w:sz w:val="24"/>
          <w:szCs w:val="24"/>
        </w:rPr>
      </w:pPr>
    </w:p>
    <w:p w:rsidR="00E30E15" w:rsidP="00EE2776" w:rsidRDefault="00E30E15" w14:paraId="5FCC5EE3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3D99923D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394B465F" w14:textId="1069839C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Written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6BD6BB7E" w14:paraId="3473B0CB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6EC5BFA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3561A1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9330B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64F8A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6BD6BB7E" w14:paraId="27B3D3E5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4635F66D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can structure an assignment in paragraphs and using signposting language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in order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communicate my ideas effectively. 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1F3B9B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21A1E8AF" w:rsidRDefault="00247131" w14:paraId="4CBBDBB1" w14:textId="5C4B1BA1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4DA3954F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5DE7FBC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35F042F3" w14:textId="1D9155A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EAD776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can write in an appropriate academic style for my subject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FC98CB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0CB535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6B9057F6" w14:textId="05E4746E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4685C27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6BD6BB7E" w14:paraId="55FBCDE8" w14:textId="1B8B663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D453B6B" w14:textId="4813D8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 w:rsidRPr="1BB1FE6A">
              <w:rPr>
                <w:color w:val="000000" w:themeColor="text1"/>
                <w:sz w:val="24"/>
                <w:szCs w:val="24"/>
              </w:rPr>
              <w:t xml:space="preserve">My written work has no grammatical, punctuation or spelling errors before I submit it.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44055B3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014BC0F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4DDD0A8C" w14:textId="7B3B96FC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43E8FB89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6BD6BB7E" w14:paraId="3AB0B836" w14:textId="33EA6A09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8171626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 xml:space="preserve">I have an effective method for organising and planning the information that I want to put into a written assignment such as an outline plan or a ‘mind map.’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21A1E8AF" w:rsidRDefault="00D839A9" w14:paraId="68B9739D" w14:textId="57230EE3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BD4633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BAD8F5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2F2B88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318AA4A2" w14:textId="749EFEE4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897BAEC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use sources effectively to make my argument convincing and show that I am well informed about the topic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5FEAB84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3F794E9D" w14:textId="7DF2291F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CF607E8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2A572D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400F3693" w14:textId="70330E8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EDAAE79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 xml:space="preserve">I </w:t>
            </w:r>
            <w:proofErr w:type="gramStart"/>
            <w:r w:rsidRPr="0089188E">
              <w:rPr>
                <w:rFonts w:asciiTheme="minorHAnsi" w:hAnsiTheme="minorHAnsi" w:cstheme="minorHAnsi"/>
              </w:rPr>
              <w:t>am able to</w:t>
            </w:r>
            <w:proofErr w:type="gramEnd"/>
            <w:r w:rsidRPr="0089188E">
              <w:rPr>
                <w:rFonts w:asciiTheme="minorHAnsi" w:hAnsiTheme="minorHAnsi" w:cstheme="minorHAnsi"/>
              </w:rPr>
              <w:t xml:space="preserve"> produce useful and meaningful written notes from a lecture, presentation or demonstration that capture the key poin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66426B6" w14:textId="4CAFE9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7199A227" w14:textId="368AF602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66EB3D1E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1C2016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17CD3" w:rsidTr="6BD6BB7E" w14:paraId="486C875D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57CF7764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4D24274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7F036A2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21A1E8AF" w:rsidRDefault="00B17CD3" w14:paraId="410BCC62" w14:textId="4C85D1D3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1FB6F5A3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CAC954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03E6CDA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469EF774" w14:textId="27BE4A30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6BD6BB7E" w:rsidRDefault="00D839A9" w14:paraId="51D63875" w14:textId="2C5FB6C6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BD6BB7E" w:rsidR="3E977CA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idence: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have 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written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 report for his subject and a few in the past for </w:t>
            </w:r>
            <w:r w:rsidRPr="6BD6BB7E" w:rsidR="0414F47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high school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d college to train my skills in written communication, I can also create a formal email 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for</w:t>
            </w:r>
            <w:r w:rsidRPr="6BD6BB7E" w:rsidR="45DED7F0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study/work purposes.</w:t>
            </w:r>
          </w:p>
          <w:p w:rsidR="00D839A9" w:rsidP="00446640" w:rsidRDefault="00D839A9" w14:paraId="2240CF2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58AFB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58D19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E6CB7B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CFB92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AFDC07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3CD65C8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C6673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30E31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00EE2776" w:rsidRDefault="00EE2776" w14:paraId="22AD87A3" w14:textId="2AF64883">
      <w:pPr>
        <w:rPr>
          <w:rFonts w:cstheme="minorHAnsi"/>
          <w:b/>
          <w:sz w:val="24"/>
          <w:szCs w:val="24"/>
        </w:rPr>
      </w:pPr>
    </w:p>
    <w:p w:rsidRPr="0089188E" w:rsidR="00B30483" w:rsidP="00EE2776" w:rsidRDefault="00B30483" w14:paraId="113C7856" w14:textId="77777777">
      <w:pPr>
        <w:rPr>
          <w:rFonts w:cstheme="minorHAnsi"/>
          <w:b/>
          <w:sz w:val="24"/>
          <w:szCs w:val="24"/>
        </w:rPr>
      </w:pPr>
    </w:p>
    <w:p w:rsidRPr="0089188E" w:rsidR="00EE2776" w:rsidP="00EE2776" w:rsidRDefault="00EE2776" w14:paraId="763930B5" w14:textId="7BC676A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Leadership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6BD6BB7E" w14:paraId="5769AAB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A2A72" w:rsidP="00CB1796" w:rsidRDefault="002A2A72" w14:paraId="4DF1DFF2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2A2A72" w:rsidP="00CB1796" w:rsidRDefault="002A2A72" w14:paraId="532921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6C085B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17B35FA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6BD6BB7E" w14:paraId="161F984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2247E647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inspire confidence in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21A1E8AF" w:rsidRDefault="00247131" w14:paraId="3B59E917" w14:textId="2DAC7AC9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6BD6BB7E" w:rsidRDefault="00247131" w14:paraId="034FF326" w14:textId="5C6F11FA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6BD6BB7E" w:rsidR="59E12004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2D2F997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39DAAD8E" w14:textId="6191FF2C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6EF1E1F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give constructive feedback to support oth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3E6350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6D9D41F8" w14:textId="579F58A9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7807D8A2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8F7333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335F5B32" w14:textId="7E75BFD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1540E2D3" w14:textId="76B8A23B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am confident making decision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754A820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14FD17A3" w14:textId="1D7C6991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4B0C354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064C9D2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6CF3ED1B" w14:textId="4435AE1F">
        <w:trPr>
          <w:trHeight w:val="298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0B197C94" w14:textId="3E0BA3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am confident delegating tasks to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D61278" w:rsidRDefault="00D839A9" w14:paraId="6BCCE140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AFE857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5A65A3A4" w14:textId="581B863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659A77A4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B17CD3" w:rsidTr="6BD6BB7E" w14:paraId="067BDCD5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5743818E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53CE0DB6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21A1E8AF" w:rsidRDefault="00B17CD3" w14:paraId="22F0D2E4" w14:textId="73BBE12D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7CAEDF51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0BD72B2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589F451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712A7FF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6BD6BB7E" w14:paraId="4EA10198" w14:textId="0B9F15DE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6BD6BB7E" w:rsidRDefault="00D839A9" w14:paraId="27D5799F" w14:textId="3D637D0E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6BD6BB7E" w:rsidR="3E977CA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idence:</w:t>
            </w:r>
            <w:r w:rsidRPr="6BD6BB7E" w:rsidR="190C7A9A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have a high confidence in myself and my skills, I do not have much experience with</w:t>
            </w:r>
            <w:r w:rsidRPr="6BD6BB7E" w:rsidR="0A03D6B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leade</w:t>
            </w:r>
            <w:r w:rsidRPr="6BD6BB7E" w:rsidR="0FD9BCF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rship roles however and must work on this in future group presentations by volunteering for the role.</w:t>
            </w:r>
          </w:p>
          <w:p w:rsidR="00D839A9" w:rsidP="00446640" w:rsidRDefault="00D839A9" w14:paraId="43A79AA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FE50D5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13D11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ED0831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042D75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F4AE1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6BC58C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2A6DA1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1699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EE2776" w:rsidRDefault="00EE2776" w14:paraId="6C3A5851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192A4157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155AFC63" w14:textId="3BE42EE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eamwork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74AECBFB" w14:paraId="474537A4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A2A72" w:rsidP="00CB1796" w:rsidRDefault="002A2A72" w14:paraId="1A665406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2A2A72" w:rsidP="00CB1796" w:rsidRDefault="002A2A72" w14:paraId="62B2324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693F042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318E9D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74AECBFB" w14:paraId="521E57AD" w14:textId="25D2762C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E91173D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work well with others in a variety of teams (academic/work)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7F355E9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A614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160C463C" w14:textId="40950167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0C487A81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4AECBFB" w14:paraId="5D88A432" w14:textId="6FEF33E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71167A43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understand how I can contribute to different team task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065D443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D782FE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46A60E89" w14:textId="238AB7AF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96E1E1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4AECBFB" w14:paraId="09B1A278" w14:textId="6B8888D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32A00EF7" w14:textId="664B7F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feel confident when working in teams with new peopl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D61278" w:rsidRDefault="00D839A9" w14:paraId="416AE3A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33EF7F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21A1E8AF" w:rsidRDefault="00D839A9" w14:paraId="6FF68F99" w14:textId="699D3C47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296E1E1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B17CD3" w:rsidTr="74AECBFB" w14:paraId="7F47FB6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771B53A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6E64276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13483AB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55013D0B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21A1E8AF" w:rsidRDefault="00B17CD3" w14:paraId="2B8FC289" w14:textId="5287F36A">
            <w:pPr>
              <w:spacing w:before="120" w:after="12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21A1E8AF" w:rsidR="7B84EFBC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526DF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4AECBFB" w14:paraId="1F3FEE6B" w14:textId="28E21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21A1E8AF" w:rsidRDefault="00D839A9" w14:paraId="0CF71229" w14:textId="61FFA72B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4AECBFB" w:rsidR="7991A3EC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Evidence:</w:t>
            </w:r>
            <w:r w:rsidRPr="74AECBFB" w:rsidR="6CCD056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have no problem with talking to new people and am confident in doing </w:t>
            </w:r>
            <w:r w:rsidRPr="74AECBFB" w:rsidR="5B6F7CEB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so,</w:t>
            </w:r>
            <w:r w:rsidRPr="74AECBFB" w:rsidR="6CCD056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have done this in university as I can help others who are sitting near me with their help even if I am not familiar with them or have talked to them before at all.</w:t>
            </w:r>
          </w:p>
          <w:p w:rsidR="00D839A9" w:rsidP="00446640" w:rsidRDefault="00D839A9" w14:paraId="7D8065A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C9227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C3D1F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FF9E81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4AAF4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932EB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77890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D1CEA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B7C6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52AA6" w:rsidR="00B52AA6" w:rsidP="002C0C46" w:rsidRDefault="00B52AA6" w14:paraId="41D21A83" w14:textId="77777777" w14:noSpellErr="1"/>
    <w:p w:rsidR="21A1E8AF" w:rsidP="21A1E8AF" w:rsidRDefault="21A1E8AF" w14:paraId="26972E31" w14:textId="2E9E2851">
      <w:pPr>
        <w:pStyle w:val="Normal"/>
      </w:pPr>
    </w:p>
    <w:p w:rsidR="21A1E8AF" w:rsidP="21A1E8AF" w:rsidRDefault="21A1E8AF" w14:paraId="2FB905ED" w14:textId="0D19186D">
      <w:pPr>
        <w:pStyle w:val="Normal"/>
      </w:pPr>
    </w:p>
    <w:p w:rsidR="21A1E8AF" w:rsidP="21A1E8AF" w:rsidRDefault="21A1E8AF" w14:paraId="666991F5" w14:textId="4001A127">
      <w:pPr>
        <w:pStyle w:val="Normal"/>
      </w:pPr>
    </w:p>
    <w:p w:rsidR="21A1E8AF" w:rsidP="21A1E8AF" w:rsidRDefault="21A1E8AF" w14:paraId="257928F2" w14:textId="0D03AFAB">
      <w:pPr>
        <w:pStyle w:val="Normal"/>
      </w:pPr>
    </w:p>
    <w:p w:rsidR="21A1E8AF" w:rsidP="21A1E8AF" w:rsidRDefault="21A1E8AF" w14:paraId="3F0CC49F" w14:textId="1C3EB8B9">
      <w:pPr>
        <w:pStyle w:val="Normal"/>
      </w:pPr>
    </w:p>
    <w:p w:rsidR="21A1E8AF" w:rsidP="21A1E8AF" w:rsidRDefault="21A1E8AF" w14:paraId="0E7901F1" w14:textId="1773BE86">
      <w:pPr>
        <w:pStyle w:val="Normal"/>
      </w:pPr>
    </w:p>
    <w:p w:rsidR="74AECBFB" w:rsidP="18C7FEC9" w:rsidRDefault="74AECBFB" w14:paraId="68B8A5DF" w14:textId="0C37D4A3">
      <w:pPr>
        <w:pStyle w:val="Normal"/>
        <w:rPr>
          <w:sz w:val="24"/>
          <w:szCs w:val="24"/>
        </w:rPr>
      </w:pPr>
      <w:r w:rsidRPr="18C7FEC9" w:rsidR="6CCD056E">
        <w:rPr>
          <w:sz w:val="24"/>
          <w:szCs w:val="24"/>
        </w:rPr>
        <w:t>Reflection will be below</w:t>
      </w:r>
      <w:r w:rsidRPr="18C7FEC9" w:rsidR="468FFF9B">
        <w:rPr>
          <w:sz w:val="24"/>
          <w:szCs w:val="24"/>
        </w:rPr>
        <w:t xml:space="preserve"> on a new page</w:t>
      </w:r>
    </w:p>
    <w:p w:rsidR="74AECBFB" w:rsidP="74AECBFB" w:rsidRDefault="74AECBFB" w14:paraId="0565112B" w14:textId="1665F510">
      <w:pPr>
        <w:pStyle w:val="Normal"/>
      </w:pPr>
    </w:p>
    <w:p w:rsidR="74AECBFB" w:rsidP="74AECBFB" w:rsidRDefault="74AECBFB" w14:paraId="7C328000" w14:textId="3942A864">
      <w:pPr>
        <w:pStyle w:val="Normal"/>
      </w:pPr>
    </w:p>
    <w:p w:rsidR="74AECBFB" w:rsidP="74AECBFB" w:rsidRDefault="74AECBFB" w14:paraId="79BED111" w14:textId="2C988FDD">
      <w:pPr>
        <w:pStyle w:val="Normal"/>
      </w:pPr>
    </w:p>
    <w:p w:rsidR="74AECBFB" w:rsidP="74AECBFB" w:rsidRDefault="74AECBFB" w14:paraId="28E7E7A5" w14:textId="0D7FCB86">
      <w:pPr>
        <w:pStyle w:val="Normal"/>
      </w:pPr>
    </w:p>
    <w:p w:rsidR="74AECBFB" w:rsidP="74AECBFB" w:rsidRDefault="74AECBFB" w14:paraId="0BA98E9F" w14:textId="2B98C166">
      <w:pPr>
        <w:pStyle w:val="Normal"/>
      </w:pPr>
    </w:p>
    <w:p w:rsidR="74AECBFB" w:rsidP="74AECBFB" w:rsidRDefault="74AECBFB" w14:paraId="50B26FAB" w14:textId="3B284F59">
      <w:pPr>
        <w:pStyle w:val="Normal"/>
      </w:pPr>
    </w:p>
    <w:p w:rsidR="74AECBFB" w:rsidP="74AECBFB" w:rsidRDefault="74AECBFB" w14:paraId="2CB175AB" w14:textId="690FB29F">
      <w:pPr>
        <w:pStyle w:val="Normal"/>
      </w:pPr>
    </w:p>
    <w:p w:rsidR="6BD6BB7E" w:rsidP="6BD6BB7E" w:rsidRDefault="6BD6BB7E" w14:paraId="6CC3F9DB" w14:textId="36B0C46A">
      <w:pPr>
        <w:pStyle w:val="Normal"/>
      </w:pPr>
    </w:p>
    <w:p w:rsidR="6BD6BB7E" w:rsidP="6BD6BB7E" w:rsidRDefault="6BD6BB7E" w14:paraId="16280A84" w14:textId="402CCECF">
      <w:pPr>
        <w:pStyle w:val="Normal"/>
      </w:pPr>
    </w:p>
    <w:p w:rsidR="74AECBFB" w:rsidP="74AECBFB" w:rsidRDefault="74AECBFB" w14:paraId="3DE960BB" w14:textId="56693FF3">
      <w:pPr>
        <w:pStyle w:val="Normal"/>
      </w:pPr>
    </w:p>
    <w:p w:rsidR="74AECBFB" w:rsidP="74AECBFB" w:rsidRDefault="74AECBFB" w14:paraId="6B3B61EA" w14:textId="14827533">
      <w:pPr>
        <w:pStyle w:val="Normal"/>
      </w:pPr>
    </w:p>
    <w:p w:rsidR="74AECBFB" w:rsidP="74AECBFB" w:rsidRDefault="74AECBFB" w14:paraId="47A34189" w14:textId="65494057">
      <w:pPr>
        <w:pStyle w:val="Normal"/>
      </w:pPr>
    </w:p>
    <w:p w:rsidR="6CDDECEB" w:rsidP="74AECBFB" w:rsidRDefault="6CDDECEB" w14:paraId="3CD70832" w14:textId="51E8379D">
      <w:pPr>
        <w:pStyle w:val="Normal"/>
        <w:jc w:val="center"/>
      </w:pPr>
      <w:r w:rsidRPr="74AECBFB" w:rsidR="6CDDECEB">
        <w:rPr>
          <w:b w:val="1"/>
          <w:bCs w:val="1"/>
          <w:sz w:val="36"/>
          <w:szCs w:val="36"/>
          <w:u w:val="single"/>
        </w:rPr>
        <w:t>Reflection on the skills audit</w:t>
      </w:r>
    </w:p>
    <w:p w:rsidR="62C8E625" w:rsidP="74AECBFB" w:rsidRDefault="62C8E625" w14:paraId="41DBF735" w14:textId="5B00FDF2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  <w:r w:rsidRPr="74AECBFB" w:rsidR="62C8E625">
        <w:rPr>
          <w:b w:val="0"/>
          <w:bCs w:val="0"/>
          <w:sz w:val="24"/>
          <w:szCs w:val="24"/>
          <w:u w:val="none"/>
        </w:rPr>
        <w:t>I am quite confident in most of the skills that the skills audit has touched upon</w:t>
      </w:r>
      <w:r w:rsidRPr="74AECBFB" w:rsidR="648D2990">
        <w:rPr>
          <w:b w:val="0"/>
          <w:bCs w:val="0"/>
          <w:sz w:val="24"/>
          <w:szCs w:val="24"/>
          <w:u w:val="none"/>
        </w:rPr>
        <w:t>.</w:t>
      </w:r>
    </w:p>
    <w:p w:rsidR="62C8E625" w:rsidP="74AECBFB" w:rsidRDefault="62C8E625" w14:paraId="118F1341" w14:textId="0270EFD1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  <w:r w:rsidRPr="74AECBFB" w:rsidR="62C8E625">
        <w:rPr>
          <w:b w:val="0"/>
          <w:bCs w:val="0"/>
          <w:sz w:val="24"/>
          <w:szCs w:val="24"/>
          <w:u w:val="none"/>
        </w:rPr>
        <w:t>I developed the</w:t>
      </w:r>
      <w:r w:rsidRPr="74AECBFB" w:rsidR="7B357D44">
        <w:rPr>
          <w:b w:val="0"/>
          <w:bCs w:val="0"/>
          <w:sz w:val="24"/>
          <w:szCs w:val="24"/>
          <w:u w:val="none"/>
        </w:rPr>
        <w:t xml:space="preserve"> skills of Time &amp; Self-Management </w:t>
      </w:r>
      <w:r w:rsidRPr="74AECBFB" w:rsidR="5726EB22">
        <w:rPr>
          <w:b w:val="0"/>
          <w:bCs w:val="0"/>
          <w:sz w:val="24"/>
          <w:szCs w:val="24"/>
          <w:u w:val="none"/>
        </w:rPr>
        <w:t>through doing my homework and revision in high school and college</w:t>
      </w:r>
      <w:r w:rsidRPr="74AECBFB" w:rsidR="6F35D32F">
        <w:rPr>
          <w:b w:val="0"/>
          <w:bCs w:val="0"/>
          <w:sz w:val="24"/>
          <w:szCs w:val="24"/>
          <w:u w:val="none"/>
        </w:rPr>
        <w:t>.</w:t>
      </w:r>
    </w:p>
    <w:p w:rsidR="6F35D32F" w:rsidP="74AECBFB" w:rsidRDefault="6F35D32F" w14:paraId="14075B03" w14:textId="6BD3F80D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  <w:r w:rsidRPr="74AECBFB" w:rsidR="6F35D32F">
        <w:rPr>
          <w:b w:val="0"/>
          <w:bCs w:val="0"/>
          <w:sz w:val="24"/>
          <w:szCs w:val="24"/>
          <w:u w:val="none"/>
        </w:rPr>
        <w:t>I developed the skills of Critical Thinking &amp; Problem Solving naturally due to being curious about many subjects such as computer science and asking a lot of questions, this led to me</w:t>
      </w:r>
      <w:r w:rsidRPr="74AECBFB" w:rsidR="18DD42CE">
        <w:rPr>
          <w:b w:val="0"/>
          <w:bCs w:val="0"/>
          <w:sz w:val="24"/>
          <w:szCs w:val="24"/>
          <w:u w:val="none"/>
        </w:rPr>
        <w:t xml:space="preserve"> needing to consider many opinions that may not coincide with my own. My skills of problem-solving mostly grew in college due to learning about computational thinking and ho</w:t>
      </w:r>
      <w:r w:rsidRPr="74AECBFB" w:rsidR="06B1E3E6">
        <w:rPr>
          <w:b w:val="0"/>
          <w:bCs w:val="0"/>
          <w:sz w:val="24"/>
          <w:szCs w:val="24"/>
          <w:u w:val="none"/>
        </w:rPr>
        <w:t>w to split large problems into many smaller ones and solving them in order of the highest priority first.</w:t>
      </w:r>
    </w:p>
    <w:p w:rsidR="3F7464D5" w:rsidP="74AECBFB" w:rsidRDefault="3F7464D5" w14:paraId="0F6F0203" w14:textId="6CF84E33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  <w:r w:rsidRPr="74AECBFB" w:rsidR="3F7464D5">
        <w:rPr>
          <w:b w:val="0"/>
          <w:bCs w:val="0"/>
          <w:sz w:val="24"/>
          <w:szCs w:val="24"/>
          <w:u w:val="none"/>
        </w:rPr>
        <w:t xml:space="preserve">I </w:t>
      </w:r>
      <w:r w:rsidRPr="74AECBFB" w:rsidR="26D38A41">
        <w:rPr>
          <w:b w:val="0"/>
          <w:bCs w:val="0"/>
          <w:sz w:val="24"/>
          <w:szCs w:val="24"/>
          <w:u w:val="none"/>
        </w:rPr>
        <w:t xml:space="preserve">could </w:t>
      </w:r>
      <w:r w:rsidRPr="74AECBFB" w:rsidR="3F7464D5">
        <w:rPr>
          <w:b w:val="0"/>
          <w:bCs w:val="0"/>
          <w:sz w:val="24"/>
          <w:szCs w:val="24"/>
          <w:u w:val="none"/>
        </w:rPr>
        <w:t xml:space="preserve">develop </w:t>
      </w:r>
      <w:r w:rsidRPr="74AECBFB" w:rsidR="6BD90813">
        <w:rPr>
          <w:b w:val="0"/>
          <w:bCs w:val="0"/>
          <w:sz w:val="24"/>
          <w:szCs w:val="24"/>
          <w:u w:val="none"/>
        </w:rPr>
        <w:t>my</w:t>
      </w:r>
      <w:r w:rsidRPr="74AECBFB" w:rsidR="3F7464D5">
        <w:rPr>
          <w:b w:val="0"/>
          <w:bCs w:val="0"/>
          <w:sz w:val="24"/>
          <w:szCs w:val="24"/>
          <w:u w:val="none"/>
        </w:rPr>
        <w:t xml:space="preserve"> skills of Commercial Awareness</w:t>
      </w:r>
      <w:r w:rsidRPr="74AECBFB" w:rsidR="13EF7D41">
        <w:rPr>
          <w:b w:val="0"/>
          <w:bCs w:val="0"/>
          <w:sz w:val="24"/>
          <w:szCs w:val="24"/>
          <w:u w:val="none"/>
        </w:rPr>
        <w:t xml:space="preserve"> </w:t>
      </w:r>
      <w:r w:rsidRPr="74AECBFB" w:rsidR="36138157">
        <w:rPr>
          <w:b w:val="0"/>
          <w:bCs w:val="0"/>
          <w:sz w:val="24"/>
          <w:szCs w:val="24"/>
          <w:u w:val="none"/>
        </w:rPr>
        <w:t xml:space="preserve">by doing more research into the computing and software development industry, a few ways I can do this besides independent research is </w:t>
      </w:r>
      <w:r w:rsidRPr="74AECBFB" w:rsidR="29FFB8E6">
        <w:rPr>
          <w:b w:val="0"/>
          <w:bCs w:val="0"/>
          <w:sz w:val="24"/>
          <w:szCs w:val="24"/>
          <w:u w:val="none"/>
        </w:rPr>
        <w:t>subscribing</w:t>
      </w:r>
      <w:r w:rsidRPr="74AECBFB" w:rsidR="36138157">
        <w:rPr>
          <w:b w:val="0"/>
          <w:bCs w:val="0"/>
          <w:sz w:val="24"/>
          <w:szCs w:val="24"/>
          <w:u w:val="none"/>
        </w:rPr>
        <w:t xml:space="preserve"> to some computing news youtubers such as ‘</w:t>
      </w:r>
      <w:proofErr w:type="spellStart"/>
      <w:r w:rsidRPr="74AECBFB" w:rsidR="36138157">
        <w:rPr>
          <w:b w:val="0"/>
          <w:bCs w:val="0"/>
          <w:sz w:val="24"/>
          <w:szCs w:val="24"/>
          <w:u w:val="none"/>
        </w:rPr>
        <w:t>linustechtips</w:t>
      </w:r>
      <w:proofErr w:type="spellEnd"/>
      <w:r w:rsidRPr="74AECBFB" w:rsidR="36138157">
        <w:rPr>
          <w:b w:val="0"/>
          <w:bCs w:val="0"/>
          <w:sz w:val="24"/>
          <w:szCs w:val="24"/>
          <w:u w:val="none"/>
        </w:rPr>
        <w:t>’ who cov</w:t>
      </w:r>
      <w:r w:rsidRPr="74AECBFB" w:rsidR="3E644BA7">
        <w:rPr>
          <w:b w:val="0"/>
          <w:bCs w:val="0"/>
          <w:sz w:val="24"/>
          <w:szCs w:val="24"/>
          <w:u w:val="none"/>
        </w:rPr>
        <w:t xml:space="preserve">er </w:t>
      </w:r>
      <w:r w:rsidRPr="74AECBFB" w:rsidR="207E46AC">
        <w:rPr>
          <w:b w:val="0"/>
          <w:bCs w:val="0"/>
          <w:sz w:val="24"/>
          <w:szCs w:val="24"/>
          <w:u w:val="none"/>
        </w:rPr>
        <w:t>all</w:t>
      </w:r>
      <w:r w:rsidRPr="74AECBFB" w:rsidR="3E644BA7">
        <w:rPr>
          <w:b w:val="0"/>
          <w:bCs w:val="0"/>
          <w:sz w:val="24"/>
          <w:szCs w:val="24"/>
          <w:u w:val="none"/>
        </w:rPr>
        <w:t xml:space="preserve"> of the latest things to do with software and hardware, I could also subscribe to an </w:t>
      </w:r>
      <w:r w:rsidRPr="74AECBFB" w:rsidR="2B6C0615">
        <w:rPr>
          <w:b w:val="0"/>
          <w:bCs w:val="0"/>
          <w:sz w:val="24"/>
          <w:szCs w:val="24"/>
          <w:u w:val="none"/>
        </w:rPr>
        <w:t>online</w:t>
      </w:r>
      <w:r w:rsidRPr="74AECBFB" w:rsidR="3E644BA7">
        <w:rPr>
          <w:b w:val="0"/>
          <w:bCs w:val="0"/>
          <w:sz w:val="24"/>
          <w:szCs w:val="24"/>
          <w:u w:val="none"/>
        </w:rPr>
        <w:t xml:space="preserve"> email list for a newsletter such as ‘morning brew’ that sends you an email every few days on recent </w:t>
      </w:r>
      <w:r w:rsidRPr="74AECBFB" w:rsidR="772D5CFB">
        <w:rPr>
          <w:b w:val="0"/>
          <w:bCs w:val="0"/>
          <w:sz w:val="24"/>
          <w:szCs w:val="24"/>
          <w:u w:val="none"/>
        </w:rPr>
        <w:t>happenings</w:t>
      </w:r>
      <w:r w:rsidRPr="74AECBFB" w:rsidR="3E644BA7">
        <w:rPr>
          <w:b w:val="0"/>
          <w:bCs w:val="0"/>
          <w:sz w:val="24"/>
          <w:szCs w:val="24"/>
          <w:u w:val="none"/>
        </w:rPr>
        <w:t xml:space="preserve"> in the industry</w:t>
      </w:r>
    </w:p>
    <w:p w:rsidR="68A49E17" w:rsidP="74AECBFB" w:rsidRDefault="68A49E17" w14:paraId="1A13C7AB" w14:textId="73DBAE0D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  <w:r w:rsidRPr="74AECBFB" w:rsidR="68A49E17">
        <w:rPr>
          <w:b w:val="0"/>
          <w:bCs w:val="0"/>
          <w:sz w:val="24"/>
          <w:szCs w:val="24"/>
          <w:u w:val="none"/>
        </w:rPr>
        <w:t xml:space="preserve">I developed my confidence skills by putting myself out there and talking to new people but I do not have much experience with formal presentations so I may not be very good at that </w:t>
      </w:r>
      <w:r w:rsidRPr="74AECBFB" w:rsidR="62453811">
        <w:rPr>
          <w:b w:val="0"/>
          <w:bCs w:val="0"/>
          <w:sz w:val="24"/>
          <w:szCs w:val="24"/>
          <w:u w:val="none"/>
        </w:rPr>
        <w:t>yet</w:t>
      </w:r>
      <w:r w:rsidRPr="74AECBFB" w:rsidR="73EC64D7">
        <w:rPr>
          <w:b w:val="0"/>
          <w:bCs w:val="0"/>
          <w:sz w:val="24"/>
          <w:szCs w:val="24"/>
          <w:u w:val="none"/>
        </w:rPr>
        <w:t>,</w:t>
      </w:r>
      <w:r w:rsidRPr="74AECBFB" w:rsidR="68A49E17">
        <w:rPr>
          <w:b w:val="0"/>
          <w:bCs w:val="0"/>
          <w:sz w:val="24"/>
          <w:szCs w:val="24"/>
          <w:u w:val="none"/>
        </w:rPr>
        <w:t xml:space="preserve"> but I expect to improve in this regard with group presentations in university.</w:t>
      </w:r>
      <w:r w:rsidRPr="74AECBFB" w:rsidR="59C724EB">
        <w:rPr>
          <w:b w:val="0"/>
          <w:bCs w:val="0"/>
          <w:sz w:val="24"/>
          <w:szCs w:val="24"/>
          <w:u w:val="none"/>
        </w:rPr>
        <w:t xml:space="preserve"> I also don’t spend as much time as I could socialising and meeting new people but when I am put into </w:t>
      </w:r>
      <w:r w:rsidRPr="74AECBFB" w:rsidR="6CAE0699">
        <w:rPr>
          <w:b w:val="0"/>
          <w:bCs w:val="0"/>
          <w:sz w:val="24"/>
          <w:szCs w:val="24"/>
          <w:u w:val="none"/>
        </w:rPr>
        <w:t>those kinds of situations</w:t>
      </w:r>
      <w:r w:rsidRPr="74AECBFB" w:rsidR="00D4765C">
        <w:rPr>
          <w:b w:val="0"/>
          <w:bCs w:val="0"/>
          <w:sz w:val="24"/>
          <w:szCs w:val="24"/>
          <w:u w:val="none"/>
        </w:rPr>
        <w:t>,</w:t>
      </w:r>
      <w:r w:rsidRPr="74AECBFB" w:rsidR="59C724EB">
        <w:rPr>
          <w:b w:val="0"/>
          <w:bCs w:val="0"/>
          <w:sz w:val="24"/>
          <w:szCs w:val="24"/>
          <w:u w:val="none"/>
        </w:rPr>
        <w:t xml:space="preserve"> I do my best to talk to new people.</w:t>
      </w:r>
    </w:p>
    <w:p w:rsidR="0493AF77" w:rsidP="74AECBFB" w:rsidRDefault="0493AF77" w14:paraId="0D39706F" w14:textId="4075D54A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74AECBFB" w:rsidR="0493AF77">
        <w:rPr>
          <w:b w:val="0"/>
          <w:bCs w:val="0"/>
          <w:sz w:val="24"/>
          <w:szCs w:val="24"/>
          <w:u w:val="none"/>
        </w:rPr>
        <w:t>I</w:t>
      </w:r>
      <w:r w:rsidRPr="74AECBFB" w:rsidR="5D3DB282">
        <w:rPr>
          <w:b w:val="0"/>
          <w:bCs w:val="0"/>
          <w:sz w:val="24"/>
          <w:szCs w:val="24"/>
          <w:u w:val="none"/>
        </w:rPr>
        <w:t xml:space="preserve"> could develop my numeracy skills by studying maths more, especially computational and discrete maths as that directly pertains to my course</w:t>
      </w:r>
      <w:r w:rsidRPr="74AECBFB" w:rsidR="422F76AE">
        <w:rPr>
          <w:b w:val="0"/>
          <w:bCs w:val="0"/>
          <w:sz w:val="24"/>
          <w:szCs w:val="24"/>
          <w:u w:val="none"/>
        </w:rPr>
        <w:t>. I do not have much experience with</w:t>
      </w:r>
      <w:r w:rsidRPr="74AECBFB" w:rsidR="422F76AE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graphs, charts, tables, and diagrams so I could do some work on those in a personal project to improve my skills with those.</w:t>
      </w:r>
    </w:p>
    <w:p w:rsidR="013A0A1C" w:rsidP="74AECBFB" w:rsidRDefault="013A0A1C" w14:paraId="3EB21A6F" w14:textId="50E373DA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74AECBFB" w:rsidR="013A0A1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I </w:t>
      </w:r>
      <w:r w:rsidRPr="74AECBFB" w:rsidR="3CE75361">
        <w:rPr>
          <w:rFonts w:cs="Calibri" w:cstheme="minorAscii"/>
          <w:color w:val="000000" w:themeColor="text1" w:themeTint="FF" w:themeShade="FF"/>
          <w:sz w:val="24"/>
          <w:szCs w:val="24"/>
        </w:rPr>
        <w:t>h</w:t>
      </w:r>
      <w:r w:rsidRPr="74AECBFB" w:rsidR="013A0A1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ave </w:t>
      </w:r>
      <w:r w:rsidRPr="74AECBFB" w:rsidR="5AA77343">
        <w:rPr>
          <w:rFonts w:cs="Calibri" w:cstheme="minorAscii"/>
          <w:color w:val="000000" w:themeColor="text1" w:themeTint="FF" w:themeShade="FF"/>
          <w:sz w:val="24"/>
          <w:szCs w:val="24"/>
        </w:rPr>
        <w:t>developed</w:t>
      </w:r>
      <w:r w:rsidRPr="74AECBFB" w:rsidR="013A0A1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my </w:t>
      </w:r>
      <w:r w:rsidRPr="74AECBFB" w:rsidR="17DEE876">
        <w:rPr>
          <w:rFonts w:cs="Calibri" w:cstheme="minorAscii"/>
          <w:color w:val="000000" w:themeColor="text1" w:themeTint="FF" w:themeShade="FF"/>
          <w:sz w:val="24"/>
          <w:szCs w:val="24"/>
        </w:rPr>
        <w:t>Oral Communication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skills by being</w:t>
      </w:r>
      <w:r w:rsidRPr="74AECBFB" w:rsidR="0A179D7C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4AECBFB" w:rsidR="0089D356">
        <w:rPr>
          <w:rFonts w:cs="Calibri" w:cstheme="minorAscii"/>
          <w:color w:val="000000" w:themeColor="text1" w:themeTint="FF" w:themeShade="FF"/>
          <w:sz w:val="24"/>
          <w:szCs w:val="24"/>
        </w:rPr>
        <w:t>a good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listener and 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>a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>ttempting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to give well thought, structured </w:t>
      </w:r>
      <w:r w:rsidRPr="74AECBFB" w:rsidR="38B7A5DF">
        <w:rPr>
          <w:rFonts w:cs="Calibri" w:cstheme="minorAscii"/>
          <w:color w:val="000000" w:themeColor="text1" w:themeTint="FF" w:themeShade="FF"/>
          <w:sz w:val="24"/>
          <w:szCs w:val="24"/>
        </w:rPr>
        <w:t>responses</w:t>
      </w:r>
      <w:r w:rsidRPr="74AECBFB" w:rsidR="4A3CD2D3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to people that are helpful to them or pertain to the subject at hand</w:t>
      </w:r>
      <w:r w:rsidRPr="74AECBFB" w:rsidR="0DB7977B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  <w:r w:rsidRPr="74AECBFB" w:rsidR="49EFD955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 am not, however, </w:t>
      </w:r>
      <w:r w:rsidRPr="74AECBFB" w:rsidR="49EFD955">
        <w:rPr>
          <w:rFonts w:cs="Calibri" w:cstheme="minorAscii"/>
          <w:color w:val="000000" w:themeColor="text1" w:themeTint="FF" w:themeShade="FF"/>
          <w:sz w:val="24"/>
          <w:szCs w:val="24"/>
        </w:rPr>
        <w:t>good at explaining new concepts to people as I stumble over my words a lot if I am not well informed and fully confident on the subject I am explaining.</w:t>
      </w:r>
    </w:p>
    <w:p w:rsidR="1F65F49F" w:rsidP="74AECBFB" w:rsidRDefault="1F65F49F" w14:paraId="33422F3F" w14:textId="22436EAC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74AECBFB" w:rsidR="1F65F49F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I have developed my Written Communication skills by doing lots of assignments and reports in college and I intend to perfect this skill in university through using it as I have in the </w:t>
      </w:r>
      <w:r w:rsidRPr="74AECBFB" w:rsidR="36F6B605">
        <w:rPr>
          <w:rFonts w:cs="Calibri" w:cstheme="minorAscii"/>
          <w:color w:val="000000" w:themeColor="text1" w:themeTint="FF" w:themeShade="FF"/>
          <w:sz w:val="24"/>
          <w:szCs w:val="24"/>
        </w:rPr>
        <w:t>assignment,</w:t>
      </w:r>
      <w:r w:rsidRPr="74AECBFB" w:rsidR="1F65F49F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 did on GitHub </w:t>
      </w:r>
      <w:proofErr w:type="spellStart"/>
      <w:r w:rsidRPr="74AECBFB" w:rsidR="1F65F49F">
        <w:rPr>
          <w:rFonts w:cs="Calibri" w:cstheme="minorAscii"/>
          <w:color w:val="000000" w:themeColor="text1" w:themeTint="FF" w:themeShade="FF"/>
          <w:sz w:val="24"/>
          <w:szCs w:val="24"/>
        </w:rPr>
        <w:t>Copilot</w:t>
      </w:r>
      <w:proofErr w:type="spellEnd"/>
      <w:r w:rsidRPr="74AECBFB" w:rsidR="1F65F49F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for the first half of this assessment</w:t>
      </w:r>
      <w:r w:rsidRPr="74AECBFB" w:rsidR="6E5C58B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. I could have done the report better if I mapped it out though so I </w:t>
      </w:r>
      <w:r w:rsidRPr="74AECBFB" w:rsidR="77E6F0CA">
        <w:rPr>
          <w:rFonts w:cs="Calibri" w:cstheme="minorAscii"/>
          <w:color w:val="000000" w:themeColor="text1" w:themeTint="FF" w:themeShade="FF"/>
          <w:sz w:val="24"/>
          <w:szCs w:val="24"/>
        </w:rPr>
        <w:t>should</w:t>
      </w:r>
      <w:r w:rsidRPr="74AECBFB" w:rsidR="6E5C58BD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work on planning some more in future assignments.</w:t>
      </w:r>
    </w:p>
    <w:p w:rsidR="49A6470F" w:rsidP="74AECBFB" w:rsidRDefault="49A6470F" w14:paraId="64E6DA11" w14:textId="72101B5E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74AECBFB" w:rsidR="49A6470F">
        <w:rPr>
          <w:rFonts w:cs="Calibri" w:cstheme="minorAscii"/>
          <w:color w:val="000000" w:themeColor="text1" w:themeTint="FF" w:themeShade="FF"/>
          <w:sz w:val="24"/>
          <w:szCs w:val="24"/>
        </w:rPr>
        <w:t>I have not properly developed my Leadership skills</w:t>
      </w:r>
      <w:r w:rsidRPr="74AECBFB" w:rsidR="15E916C7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and do not have much experience with it which I could change by volunteering for leadership roles in group projects or classwork.</w:t>
      </w:r>
    </w:p>
    <w:p w:rsidR="15E916C7" w:rsidP="74AECBFB" w:rsidRDefault="15E916C7" w14:paraId="78A0A572" w14:textId="7C07406F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74AECBFB" w:rsidR="15E916C7">
        <w:rPr>
          <w:rFonts w:cs="Calibri" w:cstheme="minorAscii"/>
          <w:color w:val="000000" w:themeColor="text1" w:themeTint="FF" w:themeShade="FF"/>
          <w:sz w:val="24"/>
          <w:szCs w:val="24"/>
        </w:rPr>
        <w:t>I am very confident in my Teamwork skills and have developed them all my life through my education where I have done a lot of group work, even when meeting new people and doing work with them I do not fell as if I am at a disadvantage and attempt</w:t>
      </w:r>
      <w:r w:rsidRPr="74AECBFB" w:rsidR="07EB1A6A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to contribute as best as I can.</w:t>
      </w:r>
    </w:p>
    <w:p w:rsidR="013A0A1C" w:rsidP="74AECBFB" w:rsidRDefault="013A0A1C" w14:paraId="4133AEAC" w14:textId="1E428C31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rFonts w:cs="Calibri" w:cstheme="minorAscii"/>
          <w:color w:val="000000" w:themeColor="text1" w:themeTint="FF" w:themeShade="FF"/>
          <w:sz w:val="24"/>
          <w:szCs w:val="24"/>
        </w:rPr>
      </w:pPr>
      <w:r w:rsidRPr="6BD6BB7E" w:rsidR="013A0A1C">
        <w:rPr>
          <w:rFonts w:cs="Calibri" w:cstheme="minorAscii"/>
          <w:color w:val="000000" w:themeColor="text1" w:themeTint="FF" w:themeShade="FF"/>
          <w:sz w:val="24"/>
          <w:szCs w:val="24"/>
        </w:rPr>
        <w:t>I h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ave added the goal of learning a new language to my 5-year plan, I may </w:t>
      </w:r>
      <w:r w:rsidRPr="6BD6BB7E" w:rsidR="14FED63E">
        <w:rPr>
          <w:rFonts w:cs="Calibri" w:cstheme="minorAscii"/>
          <w:color w:val="000000" w:themeColor="text1" w:themeTint="FF" w:themeShade="FF"/>
          <w:sz w:val="24"/>
          <w:szCs w:val="24"/>
        </w:rPr>
        <w:t>pick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between </w:t>
      </w:r>
      <w:r w:rsidRPr="6BD6BB7E" w:rsidR="7C12DCFB">
        <w:rPr>
          <w:rFonts w:cs="Calibri" w:cstheme="minorAscii"/>
          <w:color w:val="000000" w:themeColor="text1" w:themeTint="FF" w:themeShade="FF"/>
          <w:sz w:val="24"/>
          <w:szCs w:val="24"/>
        </w:rPr>
        <w:t>Italian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, </w:t>
      </w:r>
      <w:r w:rsidRPr="6BD6BB7E" w:rsidR="3B5B75D4">
        <w:rPr>
          <w:rFonts w:cs="Calibri" w:cstheme="minorAscii"/>
          <w:color w:val="000000" w:themeColor="text1" w:themeTint="FF" w:themeShade="FF"/>
          <w:sz w:val="24"/>
          <w:szCs w:val="24"/>
        </w:rPr>
        <w:t>Spanish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, </w:t>
      </w:r>
      <w:r w:rsidRPr="6BD6BB7E" w:rsidR="4A43D8D7">
        <w:rPr>
          <w:rFonts w:cs="Calibri" w:cstheme="minorAscii"/>
          <w:color w:val="000000" w:themeColor="text1" w:themeTint="FF" w:themeShade="FF"/>
          <w:sz w:val="24"/>
          <w:szCs w:val="24"/>
        </w:rPr>
        <w:t>Korean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or </w:t>
      </w:r>
      <w:r w:rsidRPr="6BD6BB7E" w:rsidR="1497ABD2">
        <w:rPr>
          <w:rFonts w:cs="Calibri" w:cstheme="minorAscii"/>
          <w:color w:val="000000" w:themeColor="text1" w:themeTint="FF" w:themeShade="FF"/>
          <w:sz w:val="24"/>
          <w:szCs w:val="24"/>
        </w:rPr>
        <w:t>Arabic</w:t>
      </w:r>
      <w:r w:rsidRPr="6BD6BB7E" w:rsidR="442E9224">
        <w:rPr>
          <w:rFonts w:cs="Calibri" w:cstheme="minorAscii"/>
          <w:color w:val="000000" w:themeColor="text1" w:themeTint="FF" w:themeShade="FF"/>
          <w:sz w:val="24"/>
          <w:szCs w:val="24"/>
        </w:rPr>
        <w:t>.</w:t>
      </w:r>
      <w:r w:rsidRPr="6BD6BB7E" w:rsidR="574CEBD8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 I have chosen this goal because I a</w:t>
      </w:r>
      <w:r w:rsidRPr="6BD6BB7E" w:rsidR="53A3BB6F">
        <w:rPr>
          <w:rFonts w:cs="Calibri" w:cstheme="minorAscii"/>
          <w:color w:val="000000" w:themeColor="text1" w:themeTint="FF" w:themeShade="FF"/>
          <w:sz w:val="24"/>
          <w:szCs w:val="24"/>
        </w:rPr>
        <w:t xml:space="preserve">m looking into studying abroad for either 1 summer or </w:t>
      </w:r>
      <w:r w:rsidRPr="6BD6BB7E" w:rsidR="2F9918AA">
        <w:rPr>
          <w:rFonts w:cs="Calibri" w:cstheme="minorAscii"/>
          <w:color w:val="000000" w:themeColor="text1" w:themeTint="FF" w:themeShade="FF"/>
          <w:sz w:val="24"/>
          <w:szCs w:val="24"/>
        </w:rPr>
        <w:t>an entire year</w:t>
      </w:r>
      <w:r w:rsidRPr="6BD6BB7E" w:rsidR="53A3BB6F">
        <w:rPr>
          <w:rFonts w:cs="Calibri" w:cstheme="minorAscii"/>
          <w:color w:val="000000" w:themeColor="text1" w:themeTint="FF" w:themeShade="FF"/>
          <w:sz w:val="24"/>
          <w:szCs w:val="24"/>
        </w:rPr>
        <w:t>, it would also be useful for many other cases such as getting a job or going on holiday.</w:t>
      </w:r>
    </w:p>
    <w:p w:rsidR="74AECBFB" w:rsidP="74AECBFB" w:rsidRDefault="74AECBFB" w14:paraId="4CBF6A48" w14:textId="5AE32664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b w:val="0"/>
          <w:bCs w:val="0"/>
          <w:sz w:val="24"/>
          <w:szCs w:val="24"/>
          <w:u w:val="none"/>
        </w:rPr>
      </w:pPr>
    </w:p>
    <w:sectPr w:rsidRPr="00B52AA6" w:rsidR="00B52AA6" w:rsidSect="007514A1">
      <w:footerReference w:type="default" r:id="rId10"/>
      <w:pgSz w:w="11906" w:h="16838" w:orient="portrait"/>
      <w:pgMar w:top="1135" w:right="1440" w:bottom="1134" w:left="993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95360" w:rsidP="002738EF" w:rsidRDefault="00F95360" w14:paraId="13F0CDC2" w14:textId="77777777">
      <w:pPr>
        <w:spacing w:after="0" w:line="240" w:lineRule="auto"/>
      </w:pPr>
      <w:r>
        <w:separator/>
      </w:r>
    </w:p>
  </w:endnote>
  <w:endnote w:type="continuationSeparator" w:id="0">
    <w:p w:rsidR="00F95360" w:rsidP="002738EF" w:rsidRDefault="00F95360" w14:paraId="1227E43C" w14:textId="77777777">
      <w:pPr>
        <w:spacing w:after="0" w:line="240" w:lineRule="auto"/>
      </w:pPr>
      <w:r>
        <w:continuationSeparator/>
      </w:r>
    </w:p>
  </w:endnote>
  <w:endnote w:type="continuationNotice" w:id="1">
    <w:p w:rsidR="00F95360" w:rsidRDefault="00F95360" w14:paraId="7AFE7E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rifaD">
    <w:altName w:val="Calibri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4619486"/>
      <w:docPartObj>
        <w:docPartGallery w:val="Page Numbers (Bottom of Page)"/>
        <w:docPartUnique/>
      </w:docPartObj>
    </w:sdtPr>
    <w:sdtEndPr/>
    <w:sdtContent>
      <w:p w:rsidR="002738EF" w:rsidRDefault="002738EF" w14:paraId="0050B909" w14:textId="61C8E7A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2738EF" w:rsidRDefault="002738EF" w14:paraId="69ADDFC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95360" w:rsidP="002738EF" w:rsidRDefault="00F95360" w14:paraId="5F4575A1" w14:textId="77777777">
      <w:pPr>
        <w:spacing w:after="0" w:line="240" w:lineRule="auto"/>
      </w:pPr>
      <w:r>
        <w:separator/>
      </w:r>
    </w:p>
  </w:footnote>
  <w:footnote w:type="continuationSeparator" w:id="0">
    <w:p w:rsidR="00F95360" w:rsidP="002738EF" w:rsidRDefault="00F95360" w14:paraId="593CC142" w14:textId="77777777">
      <w:pPr>
        <w:spacing w:after="0" w:line="240" w:lineRule="auto"/>
      </w:pPr>
      <w:r>
        <w:continuationSeparator/>
      </w:r>
    </w:p>
  </w:footnote>
  <w:footnote w:type="continuationNotice" w:id="1">
    <w:p w:rsidR="00F95360" w:rsidRDefault="00F95360" w14:paraId="3DC9E8CB" w14:textId="7777777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5cEnj+BQkBZE21" id="da6ZTw+e"/>
    <int:WordHash hashCode="Q+FqKeQb6MAEPf" id="tGSIK8I5"/>
    <int:WordHash hashCode="KAvGXWIYe1Qlbf" id="zXUyeYlt"/>
    <int:WordHash hashCode="e0dMsLOcF3PXGS" id="P4JaO7vq"/>
    <int:WordHash hashCode="d4pLHWLv2ULQFd" id="0pAl416C"/>
    <int:WordHash hashCode="dORUSvzDmnAxjj" id="L+tpCIOk"/>
    <int:WordHash hashCode="m3lLzCPNiyQL8Q" id="q47pKjUQ"/>
    <int:WordHash hashCode="YYCWDix6GEYDoT" id="sQKMrHVd"/>
  </int:Manifest>
  <int:Observations>
    <int:Content id="da6ZTw+e">
      <int:Rejection type="AugLoop_Text_Critique"/>
    </int:Content>
    <int:Content id="tGSIK8I5">
      <int:Rejection type="AugLoop_Text_Critique"/>
    </int:Content>
    <int:Content id="zXUyeYlt">
      <int:Rejection type="AugLoop_Text_Critique"/>
    </int:Content>
    <int:Content id="P4JaO7vq">
      <int:Rejection type="AugLoop_Text_Critique"/>
    </int:Content>
    <int:Content id="0pAl416C">
      <int:Rejection type="AugLoop_Text_Critique"/>
    </int:Content>
    <int:Content id="L+tpCIOk">
      <int:Rejection type="LegacyProofing"/>
    </int:Content>
    <int:Content id="q47pKjUQ">
      <int:Rejection type="LegacyProofing"/>
    </int:Content>
    <int:Content id="sQKMrHVd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A0EA8"/>
    <w:multiLevelType w:val="hybridMultilevel"/>
    <w:tmpl w:val="8C24C60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8D745D8"/>
    <w:multiLevelType w:val="hybridMultilevel"/>
    <w:tmpl w:val="62A0F59E"/>
    <w:lvl w:ilvl="0" w:tplc="467C54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AC5C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503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EC7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28BB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0C8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B263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F2E0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6ACB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065786"/>
    <w:multiLevelType w:val="hybridMultilevel"/>
    <w:tmpl w:val="00DC5C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trackRevisions w:val="false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tTQ1NTY3MDIxsDBV0lEKTi0uzszPAykwqwUAV/+/vywAAAA="/>
  </w:docVars>
  <w:rsids>
    <w:rsidRoot w:val="001D496F"/>
    <w:rsid w:val="00002B31"/>
    <w:rsid w:val="000353A4"/>
    <w:rsid w:val="00036171"/>
    <w:rsid w:val="00056ACC"/>
    <w:rsid w:val="000571F0"/>
    <w:rsid w:val="000C412B"/>
    <w:rsid w:val="000C770B"/>
    <w:rsid w:val="000D4585"/>
    <w:rsid w:val="000E1BF7"/>
    <w:rsid w:val="00121B5D"/>
    <w:rsid w:val="00160508"/>
    <w:rsid w:val="00165532"/>
    <w:rsid w:val="00176B3E"/>
    <w:rsid w:val="00182F97"/>
    <w:rsid w:val="001831EB"/>
    <w:rsid w:val="001C49A5"/>
    <w:rsid w:val="001C796F"/>
    <w:rsid w:val="001D496F"/>
    <w:rsid w:val="001E36B6"/>
    <w:rsid w:val="001E563E"/>
    <w:rsid w:val="001F0E16"/>
    <w:rsid w:val="00200910"/>
    <w:rsid w:val="0021609D"/>
    <w:rsid w:val="002303A0"/>
    <w:rsid w:val="00246ABA"/>
    <w:rsid w:val="00247131"/>
    <w:rsid w:val="00256786"/>
    <w:rsid w:val="00270328"/>
    <w:rsid w:val="002738EF"/>
    <w:rsid w:val="0028198E"/>
    <w:rsid w:val="00282BAB"/>
    <w:rsid w:val="00291D37"/>
    <w:rsid w:val="002A0423"/>
    <w:rsid w:val="002A2A72"/>
    <w:rsid w:val="002C0C46"/>
    <w:rsid w:val="002E04CB"/>
    <w:rsid w:val="002E17B8"/>
    <w:rsid w:val="003120E7"/>
    <w:rsid w:val="003216B6"/>
    <w:rsid w:val="003241C2"/>
    <w:rsid w:val="0033654B"/>
    <w:rsid w:val="0035784A"/>
    <w:rsid w:val="00372291"/>
    <w:rsid w:val="00384767"/>
    <w:rsid w:val="003A7655"/>
    <w:rsid w:val="003B50FA"/>
    <w:rsid w:val="003D57F1"/>
    <w:rsid w:val="003D60CD"/>
    <w:rsid w:val="003E346E"/>
    <w:rsid w:val="003F5770"/>
    <w:rsid w:val="004133D4"/>
    <w:rsid w:val="00420501"/>
    <w:rsid w:val="0044094E"/>
    <w:rsid w:val="00444321"/>
    <w:rsid w:val="00465024"/>
    <w:rsid w:val="004811E8"/>
    <w:rsid w:val="004C013D"/>
    <w:rsid w:val="004D439D"/>
    <w:rsid w:val="004E275D"/>
    <w:rsid w:val="004E2C8C"/>
    <w:rsid w:val="004E6D48"/>
    <w:rsid w:val="004F43C8"/>
    <w:rsid w:val="004F4AE9"/>
    <w:rsid w:val="00522418"/>
    <w:rsid w:val="005332FD"/>
    <w:rsid w:val="00536138"/>
    <w:rsid w:val="00550ADC"/>
    <w:rsid w:val="00576BA0"/>
    <w:rsid w:val="005818D0"/>
    <w:rsid w:val="00583F9B"/>
    <w:rsid w:val="005D1505"/>
    <w:rsid w:val="00623778"/>
    <w:rsid w:val="006251AC"/>
    <w:rsid w:val="006377E2"/>
    <w:rsid w:val="00667DE7"/>
    <w:rsid w:val="00670E46"/>
    <w:rsid w:val="006779F5"/>
    <w:rsid w:val="006836ED"/>
    <w:rsid w:val="00684CEC"/>
    <w:rsid w:val="006879FA"/>
    <w:rsid w:val="00690D50"/>
    <w:rsid w:val="0069678E"/>
    <w:rsid w:val="006C3BB8"/>
    <w:rsid w:val="006C6EE5"/>
    <w:rsid w:val="00700773"/>
    <w:rsid w:val="0070452C"/>
    <w:rsid w:val="007079CC"/>
    <w:rsid w:val="00716463"/>
    <w:rsid w:val="00724A10"/>
    <w:rsid w:val="00735971"/>
    <w:rsid w:val="00737770"/>
    <w:rsid w:val="00746F24"/>
    <w:rsid w:val="007475FF"/>
    <w:rsid w:val="007514A1"/>
    <w:rsid w:val="00753B3B"/>
    <w:rsid w:val="00760078"/>
    <w:rsid w:val="00770F9C"/>
    <w:rsid w:val="00785774"/>
    <w:rsid w:val="007943B9"/>
    <w:rsid w:val="007B28F6"/>
    <w:rsid w:val="007C009A"/>
    <w:rsid w:val="007D7307"/>
    <w:rsid w:val="007E31C9"/>
    <w:rsid w:val="007E7E5E"/>
    <w:rsid w:val="007F1684"/>
    <w:rsid w:val="007F1F56"/>
    <w:rsid w:val="00826385"/>
    <w:rsid w:val="00832E91"/>
    <w:rsid w:val="00844F10"/>
    <w:rsid w:val="00896839"/>
    <w:rsid w:val="0089D356"/>
    <w:rsid w:val="008A5760"/>
    <w:rsid w:val="008B5793"/>
    <w:rsid w:val="008D08F8"/>
    <w:rsid w:val="008E3ED6"/>
    <w:rsid w:val="008E6E65"/>
    <w:rsid w:val="008F7A14"/>
    <w:rsid w:val="008F7EAA"/>
    <w:rsid w:val="00901C71"/>
    <w:rsid w:val="00903855"/>
    <w:rsid w:val="00920EF5"/>
    <w:rsid w:val="00927D83"/>
    <w:rsid w:val="00934073"/>
    <w:rsid w:val="00950025"/>
    <w:rsid w:val="0096186D"/>
    <w:rsid w:val="00963BB5"/>
    <w:rsid w:val="00967FC2"/>
    <w:rsid w:val="00975CA4"/>
    <w:rsid w:val="009B23C5"/>
    <w:rsid w:val="009B738F"/>
    <w:rsid w:val="009B7EF0"/>
    <w:rsid w:val="009D3499"/>
    <w:rsid w:val="009D46C0"/>
    <w:rsid w:val="009E0578"/>
    <w:rsid w:val="009E44A0"/>
    <w:rsid w:val="00A04BFE"/>
    <w:rsid w:val="00A0791A"/>
    <w:rsid w:val="00A21561"/>
    <w:rsid w:val="00A36217"/>
    <w:rsid w:val="00A77706"/>
    <w:rsid w:val="00A83145"/>
    <w:rsid w:val="00A910BC"/>
    <w:rsid w:val="00A95E43"/>
    <w:rsid w:val="00AA1521"/>
    <w:rsid w:val="00AB61BC"/>
    <w:rsid w:val="00AC04CA"/>
    <w:rsid w:val="00AD5FE8"/>
    <w:rsid w:val="00AE3111"/>
    <w:rsid w:val="00AF361B"/>
    <w:rsid w:val="00B169CF"/>
    <w:rsid w:val="00B17CD3"/>
    <w:rsid w:val="00B30483"/>
    <w:rsid w:val="00B41EB8"/>
    <w:rsid w:val="00B52AA6"/>
    <w:rsid w:val="00B9604B"/>
    <w:rsid w:val="00B96B9F"/>
    <w:rsid w:val="00B97349"/>
    <w:rsid w:val="00BC1118"/>
    <w:rsid w:val="00BC4EA6"/>
    <w:rsid w:val="00BD422C"/>
    <w:rsid w:val="00BE0810"/>
    <w:rsid w:val="00BE64E9"/>
    <w:rsid w:val="00BF74E2"/>
    <w:rsid w:val="00C06260"/>
    <w:rsid w:val="00C11A65"/>
    <w:rsid w:val="00C47A4A"/>
    <w:rsid w:val="00C56ACF"/>
    <w:rsid w:val="00C67F8B"/>
    <w:rsid w:val="00C8486D"/>
    <w:rsid w:val="00C94C90"/>
    <w:rsid w:val="00C96CCC"/>
    <w:rsid w:val="00CB19EA"/>
    <w:rsid w:val="00CB53AA"/>
    <w:rsid w:val="00CB58CC"/>
    <w:rsid w:val="00CC343A"/>
    <w:rsid w:val="00CC4E32"/>
    <w:rsid w:val="00D02C92"/>
    <w:rsid w:val="00D21726"/>
    <w:rsid w:val="00D32CAF"/>
    <w:rsid w:val="00D4765C"/>
    <w:rsid w:val="00D501E0"/>
    <w:rsid w:val="00D54749"/>
    <w:rsid w:val="00D61278"/>
    <w:rsid w:val="00D641AF"/>
    <w:rsid w:val="00D81E6E"/>
    <w:rsid w:val="00D8218C"/>
    <w:rsid w:val="00D839A9"/>
    <w:rsid w:val="00D96DA4"/>
    <w:rsid w:val="00DC494B"/>
    <w:rsid w:val="00E17AD2"/>
    <w:rsid w:val="00E30E15"/>
    <w:rsid w:val="00E33F4C"/>
    <w:rsid w:val="00E34D70"/>
    <w:rsid w:val="00E90504"/>
    <w:rsid w:val="00E932A3"/>
    <w:rsid w:val="00EB54AE"/>
    <w:rsid w:val="00EC20E1"/>
    <w:rsid w:val="00EE122E"/>
    <w:rsid w:val="00EE2776"/>
    <w:rsid w:val="00F16E18"/>
    <w:rsid w:val="00F3377B"/>
    <w:rsid w:val="00F51AB1"/>
    <w:rsid w:val="00F6024B"/>
    <w:rsid w:val="00F63906"/>
    <w:rsid w:val="00F76035"/>
    <w:rsid w:val="00F870EE"/>
    <w:rsid w:val="00F94A4F"/>
    <w:rsid w:val="00F95360"/>
    <w:rsid w:val="00FC08BC"/>
    <w:rsid w:val="00FC6E75"/>
    <w:rsid w:val="00FE1731"/>
    <w:rsid w:val="00FE3DFA"/>
    <w:rsid w:val="00FE5824"/>
    <w:rsid w:val="00FE6287"/>
    <w:rsid w:val="00FF25EE"/>
    <w:rsid w:val="013A0A1C"/>
    <w:rsid w:val="02651FA2"/>
    <w:rsid w:val="02D5D454"/>
    <w:rsid w:val="03310CEB"/>
    <w:rsid w:val="0414F478"/>
    <w:rsid w:val="0493AF77"/>
    <w:rsid w:val="05518D5E"/>
    <w:rsid w:val="06079198"/>
    <w:rsid w:val="0676E1C7"/>
    <w:rsid w:val="06B1E3E6"/>
    <w:rsid w:val="07EB1A6A"/>
    <w:rsid w:val="0808DAE6"/>
    <w:rsid w:val="0A03D6B7"/>
    <w:rsid w:val="0A179D7C"/>
    <w:rsid w:val="0A78B58A"/>
    <w:rsid w:val="0C43E80E"/>
    <w:rsid w:val="0C487A81"/>
    <w:rsid w:val="0D55A4FE"/>
    <w:rsid w:val="0DB7977B"/>
    <w:rsid w:val="0E7D7F0B"/>
    <w:rsid w:val="0FD9BCFC"/>
    <w:rsid w:val="11263062"/>
    <w:rsid w:val="13279546"/>
    <w:rsid w:val="13EF7D41"/>
    <w:rsid w:val="1497ABD2"/>
    <w:rsid w:val="14B90C2E"/>
    <w:rsid w:val="14FED63E"/>
    <w:rsid w:val="15E916C7"/>
    <w:rsid w:val="16FC8744"/>
    <w:rsid w:val="17DEE876"/>
    <w:rsid w:val="17FB0669"/>
    <w:rsid w:val="18690327"/>
    <w:rsid w:val="18C7FEC9"/>
    <w:rsid w:val="18DD42CE"/>
    <w:rsid w:val="18EB5301"/>
    <w:rsid w:val="190C7A9A"/>
    <w:rsid w:val="1996D6CA"/>
    <w:rsid w:val="19CE09D2"/>
    <w:rsid w:val="19F95349"/>
    <w:rsid w:val="1A81658F"/>
    <w:rsid w:val="1AEE4CFC"/>
    <w:rsid w:val="1B63E53F"/>
    <w:rsid w:val="1BB1FE6A"/>
    <w:rsid w:val="1C341871"/>
    <w:rsid w:val="1CAC282B"/>
    <w:rsid w:val="1DC8AD91"/>
    <w:rsid w:val="1F65F49F"/>
    <w:rsid w:val="1F8F81EF"/>
    <w:rsid w:val="1FB6F5A3"/>
    <w:rsid w:val="1FF4E921"/>
    <w:rsid w:val="207E46AC"/>
    <w:rsid w:val="20B501F8"/>
    <w:rsid w:val="21A1E8AF"/>
    <w:rsid w:val="220C4C42"/>
    <w:rsid w:val="24685C27"/>
    <w:rsid w:val="2514CD6D"/>
    <w:rsid w:val="2586BF56"/>
    <w:rsid w:val="261C7F76"/>
    <w:rsid w:val="26625FAD"/>
    <w:rsid w:val="26D38A41"/>
    <w:rsid w:val="279A923B"/>
    <w:rsid w:val="296E1E16"/>
    <w:rsid w:val="29B4E81A"/>
    <w:rsid w:val="29FFB8E6"/>
    <w:rsid w:val="2ACF0643"/>
    <w:rsid w:val="2B24E666"/>
    <w:rsid w:val="2B6C0615"/>
    <w:rsid w:val="2BC2A73F"/>
    <w:rsid w:val="2BD4633B"/>
    <w:rsid w:val="2CC4D3CB"/>
    <w:rsid w:val="2CF607E8"/>
    <w:rsid w:val="2E108136"/>
    <w:rsid w:val="2E92688F"/>
    <w:rsid w:val="2F107298"/>
    <w:rsid w:val="2F67E48C"/>
    <w:rsid w:val="2F9918AA"/>
    <w:rsid w:val="2FDF2F2C"/>
    <w:rsid w:val="3024299E"/>
    <w:rsid w:val="30459512"/>
    <w:rsid w:val="30AC42F9"/>
    <w:rsid w:val="319427EA"/>
    <w:rsid w:val="31BFF9FF"/>
    <w:rsid w:val="31E16573"/>
    <w:rsid w:val="326FD689"/>
    <w:rsid w:val="32F61C08"/>
    <w:rsid w:val="333C87D6"/>
    <w:rsid w:val="335BCA60"/>
    <w:rsid w:val="33AFBA90"/>
    <w:rsid w:val="34F79AC1"/>
    <w:rsid w:val="35BE511C"/>
    <w:rsid w:val="36138157"/>
    <w:rsid w:val="36E4970F"/>
    <w:rsid w:val="36F6B605"/>
    <w:rsid w:val="374664F3"/>
    <w:rsid w:val="38B7A5DF"/>
    <w:rsid w:val="39E02C43"/>
    <w:rsid w:val="3B5B75D4"/>
    <w:rsid w:val="3B65E688"/>
    <w:rsid w:val="3BB03067"/>
    <w:rsid w:val="3BCDC8AC"/>
    <w:rsid w:val="3C2ECD23"/>
    <w:rsid w:val="3CC20BEF"/>
    <w:rsid w:val="3CE75361"/>
    <w:rsid w:val="3D01B6E9"/>
    <w:rsid w:val="3E4A5FC9"/>
    <w:rsid w:val="3E644BA7"/>
    <w:rsid w:val="3E977CA1"/>
    <w:rsid w:val="3F7464D5"/>
    <w:rsid w:val="40710BFC"/>
    <w:rsid w:val="40A27688"/>
    <w:rsid w:val="422F76AE"/>
    <w:rsid w:val="425BCE8F"/>
    <w:rsid w:val="42D223D3"/>
    <w:rsid w:val="43E8FB89"/>
    <w:rsid w:val="442E9224"/>
    <w:rsid w:val="44C1B4CA"/>
    <w:rsid w:val="4512042C"/>
    <w:rsid w:val="45DED7F0"/>
    <w:rsid w:val="4609C495"/>
    <w:rsid w:val="468FFF9B"/>
    <w:rsid w:val="47148F6E"/>
    <w:rsid w:val="484F45F9"/>
    <w:rsid w:val="4892B6EE"/>
    <w:rsid w:val="4896A0F5"/>
    <w:rsid w:val="49A6470F"/>
    <w:rsid w:val="49EFD955"/>
    <w:rsid w:val="4A3CD2D3"/>
    <w:rsid w:val="4A43D8D7"/>
    <w:rsid w:val="4A4E855C"/>
    <w:rsid w:val="4AE6838C"/>
    <w:rsid w:val="4B0C354B"/>
    <w:rsid w:val="4B233F55"/>
    <w:rsid w:val="4C2BC890"/>
    <w:rsid w:val="4DA3954F"/>
    <w:rsid w:val="4E3CBF28"/>
    <w:rsid w:val="4EC4D16E"/>
    <w:rsid w:val="4FB0A6DB"/>
    <w:rsid w:val="4FD88F89"/>
    <w:rsid w:val="51964900"/>
    <w:rsid w:val="51F7FA9A"/>
    <w:rsid w:val="52F7EEDD"/>
    <w:rsid w:val="533CFE7F"/>
    <w:rsid w:val="5365AA15"/>
    <w:rsid w:val="53A3BB6F"/>
    <w:rsid w:val="540B2DD0"/>
    <w:rsid w:val="5485DF0B"/>
    <w:rsid w:val="5511E545"/>
    <w:rsid w:val="557EC78D"/>
    <w:rsid w:val="56527D36"/>
    <w:rsid w:val="5726EB22"/>
    <w:rsid w:val="574CEBD8"/>
    <w:rsid w:val="57D72E99"/>
    <w:rsid w:val="57E3A16E"/>
    <w:rsid w:val="58BB5E83"/>
    <w:rsid w:val="59232388"/>
    <w:rsid w:val="59C724EB"/>
    <w:rsid w:val="59E12004"/>
    <w:rsid w:val="5AA77343"/>
    <w:rsid w:val="5B6F7CEB"/>
    <w:rsid w:val="5D3DB282"/>
    <w:rsid w:val="5D712DF3"/>
    <w:rsid w:val="5ECA8716"/>
    <w:rsid w:val="5EE53007"/>
    <w:rsid w:val="5F87D216"/>
    <w:rsid w:val="60811128"/>
    <w:rsid w:val="610422A6"/>
    <w:rsid w:val="61B1827F"/>
    <w:rsid w:val="61C3E3B3"/>
    <w:rsid w:val="61E57B2F"/>
    <w:rsid w:val="62453811"/>
    <w:rsid w:val="62C8E625"/>
    <w:rsid w:val="62D13686"/>
    <w:rsid w:val="630658ED"/>
    <w:rsid w:val="63095BF6"/>
    <w:rsid w:val="648900F1"/>
    <w:rsid w:val="648D2990"/>
    <w:rsid w:val="64FAB91D"/>
    <w:rsid w:val="6546B4BB"/>
    <w:rsid w:val="6581B3A6"/>
    <w:rsid w:val="659A77A4"/>
    <w:rsid w:val="66EB3D1E"/>
    <w:rsid w:val="681B016F"/>
    <w:rsid w:val="6856BF79"/>
    <w:rsid w:val="68A49E17"/>
    <w:rsid w:val="69B3679E"/>
    <w:rsid w:val="69B82EAC"/>
    <w:rsid w:val="6B330524"/>
    <w:rsid w:val="6B395380"/>
    <w:rsid w:val="6B4C9A9A"/>
    <w:rsid w:val="6BD6BB7E"/>
    <w:rsid w:val="6BD90813"/>
    <w:rsid w:val="6C7B36C8"/>
    <w:rsid w:val="6CAE0699"/>
    <w:rsid w:val="6CCD056E"/>
    <w:rsid w:val="6CDDECEB"/>
    <w:rsid w:val="6E5122B6"/>
    <w:rsid w:val="6E5C58BD"/>
    <w:rsid w:val="6F2E3395"/>
    <w:rsid w:val="6F35D32F"/>
    <w:rsid w:val="6F433DEC"/>
    <w:rsid w:val="705D6268"/>
    <w:rsid w:val="71772B39"/>
    <w:rsid w:val="735DD3D2"/>
    <w:rsid w:val="73EC64D7"/>
    <w:rsid w:val="748684FD"/>
    <w:rsid w:val="74AECBFB"/>
    <w:rsid w:val="74D78FEF"/>
    <w:rsid w:val="76B01858"/>
    <w:rsid w:val="772D5CFB"/>
    <w:rsid w:val="776DEEB7"/>
    <w:rsid w:val="77E6F0CA"/>
    <w:rsid w:val="7807D8A2"/>
    <w:rsid w:val="783144F5"/>
    <w:rsid w:val="7842762A"/>
    <w:rsid w:val="7991A3EC"/>
    <w:rsid w:val="7993FCAC"/>
    <w:rsid w:val="7B357D44"/>
    <w:rsid w:val="7B84EFBC"/>
    <w:rsid w:val="7B9BC34C"/>
    <w:rsid w:val="7BB86F12"/>
    <w:rsid w:val="7C12DCFB"/>
    <w:rsid w:val="7C44CD73"/>
    <w:rsid w:val="7CAEDF51"/>
    <w:rsid w:val="7CE4A8E2"/>
    <w:rsid w:val="7D6365C2"/>
    <w:rsid w:val="7D7DF6F5"/>
    <w:rsid w:val="7DF8790B"/>
    <w:rsid w:val="7E329035"/>
    <w:rsid w:val="7ED36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EE5E12"/>
  <w15:chartTrackingRefBased/>
  <w15:docId w15:val="{D4158DCB-6A56-4A11-9F7D-809D1206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6CCC"/>
    <w:pPr>
      <w:keepNext/>
      <w:keepLines/>
      <w:spacing w:before="240" w:after="0"/>
      <w:outlineLvl w:val="0"/>
    </w:pPr>
    <w:rPr>
      <w:rFonts w:ascii="SerifaD" w:hAnsi="SerifaD"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7655"/>
    <w:pPr>
      <w:keepNext/>
      <w:keepLines/>
      <w:spacing w:before="40" w:after="0"/>
      <w:outlineLvl w:val="1"/>
    </w:pPr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96CCC"/>
    <w:pPr>
      <w:spacing w:after="0" w:line="240" w:lineRule="auto"/>
      <w:contextualSpacing/>
    </w:pPr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96CCC"/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C96CCC"/>
    <w:rPr>
      <w:rFonts w:ascii="SerifaD" w:hAnsi="SerifaD" w:eastAsiaTheme="majorEastAsia" w:cstheme="majorBidi"/>
      <w:sz w:val="32"/>
      <w:szCs w:val="32"/>
    </w:rPr>
  </w:style>
  <w:style w:type="table" w:styleId="TableGrid">
    <w:name w:val="Table Grid"/>
    <w:basedOn w:val="TableNormal"/>
    <w:uiPriority w:val="39"/>
    <w:rsid w:val="008E3ED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E3E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8E3ED6"/>
    <w:rPr>
      <w:rFonts w:eastAsiaTheme="minorEastAsia"/>
      <w:color w:val="5A5A5A" w:themeColor="text1" w:themeTint="A5"/>
      <w:spacing w:val="15"/>
    </w:rPr>
  </w:style>
  <w:style w:type="character" w:styleId="Heading2Char" w:customStyle="1">
    <w:name w:val="Heading 2 Char"/>
    <w:basedOn w:val="DefaultParagraphFont"/>
    <w:link w:val="Heading2"/>
    <w:uiPriority w:val="9"/>
    <w:rsid w:val="003A7655"/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paragraph" w:styleId="Default" w:customStyle="1">
    <w:name w:val="Default"/>
    <w:rsid w:val="00EE27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277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738EF"/>
  </w:style>
  <w:style w:type="paragraph" w:styleId="Footer">
    <w:name w:val="footer"/>
    <w:basedOn w:val="Normal"/>
    <w:link w:val="Foot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7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46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0820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/word/glossary/document.xml" Id="R876433f7aadf437a" /><Relationship Type="http://schemas.microsoft.com/office/2019/09/relationships/intelligence" Target="/word/intelligence.xml" Id="Rae68a6053ca5452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1560d-1473-46d7-b1c8-37451a074285}"/>
      </w:docPartPr>
      <w:docPartBody>
        <w:p w14:paraId="01CE4D0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Body xmlns="b41eb6e9-6049-4ff1-a608-56a138ed0409" xsi:nil="true"/>
    <DocCreatedSaved xmlns="b41eb6e9-6049-4ff1-a608-56a138ed0409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6A74FC7691345B13F528655AAFD39" ma:contentTypeVersion="14" ma:contentTypeDescription="Create a new document." ma:contentTypeScope="" ma:versionID="faace56fcd5cb4b5ef6e338bc0f2a811">
  <xsd:schema xmlns:xsd="http://www.w3.org/2001/XMLSchema" xmlns:xs="http://www.w3.org/2001/XMLSchema" xmlns:p="http://schemas.microsoft.com/office/2006/metadata/properties" xmlns:ns2="b41eb6e9-6049-4ff1-a608-56a138ed0409" xmlns:ns3="8ab6e550-7c8d-47a3-9ecc-5f8ee6ba5e9c" targetNamespace="http://schemas.microsoft.com/office/2006/metadata/properties" ma:root="true" ma:fieldsID="3792fd6d5108dc1472b4ba4c1dad6a9a" ns2:_="" ns3:_="">
    <xsd:import namespace="b41eb6e9-6049-4ff1-a608-56a138ed0409"/>
    <xsd:import namespace="8ab6e550-7c8d-47a3-9ecc-5f8ee6ba5e9c"/>
    <xsd:element name="properties">
      <xsd:complexType>
        <xsd:sequence>
          <xsd:element name="documentManagement">
            <xsd:complexType>
              <xsd:all>
                <xsd:element ref="ns2:DocCreatedSaved" minOccurs="0"/>
                <xsd:element ref="ns2:EmBody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eb6e9-6049-4ff1-a608-56a138ed0409" elementFormDefault="qualified">
    <xsd:import namespace="http://schemas.microsoft.com/office/2006/documentManagement/types"/>
    <xsd:import namespace="http://schemas.microsoft.com/office/infopath/2007/PartnerControls"/>
    <xsd:element name="DocCreatedSaved" ma:index="4" nillable="true" ma:displayName="Document Created Saved" ma:format="DateTime" ma:internalName="DocCreatedSaved" ma:readOnly="false">
      <xsd:simpleType>
        <xsd:restriction base="dms:DateTime"/>
      </xsd:simpleType>
    </xsd:element>
    <xsd:element name="EmBody" ma:index="5" nillable="true" ma:displayName="Email Body" ma:internalName="EmBody" ma:readOnly="false">
      <xsd:simpleType>
        <xsd:restriction base="dms:Note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6e550-7c8d-47a3-9ecc-5f8ee6ba5e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62B549-095B-4729-91DD-3918415EBE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322868-592A-444C-BCC8-5BC76D85B5EE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8ab6e550-7c8d-47a3-9ecc-5f8ee6ba5e9c"/>
    <ds:schemaRef ds:uri="http://www.w3.org/XML/1998/namespace"/>
    <ds:schemaRef ds:uri="http://schemas.microsoft.com/office/infopath/2007/PartnerControls"/>
    <ds:schemaRef ds:uri="b41eb6e9-6049-4ff1-a608-56a138ed0409"/>
    <ds:schemaRef ds:uri="http://purl.org/dc/dcmitype/"/>
    <ds:schemaRef ds:uri="http://schemas.microsoft.com/office/2006/documentManagement/typ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E0383B8-34F7-40FA-9050-806677509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eb6e9-6049-4ff1-a608-56a138ed0409"/>
    <ds:schemaRef ds:uri="8ab6e550-7c8d-47a3-9ecc-5f8ee6ba5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Henry</dc:creator>
  <keywords/>
  <dc:description/>
  <lastModifiedBy>Husnain Ahmed</lastModifiedBy>
  <revision>13</revision>
  <dcterms:created xsi:type="dcterms:W3CDTF">2021-09-24T11:38:00.0000000Z</dcterms:created>
  <dcterms:modified xsi:type="dcterms:W3CDTF">2021-10-20T20:31:12.626009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6A74FC7691345B13F528655AAFD39</vt:lpwstr>
  </property>
</Properties>
</file>